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9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1069478C" w14:textId="77777777" w:rsidTr="00A158B7">
        <w:trPr>
          <w:trHeight w:val="2112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3C5D195E" w14:textId="5A93092E" w:rsidR="003D1B71" w:rsidRDefault="00753499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 w:rsidRPr="00753499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5D407BF" wp14:editId="068F6A97">
                      <wp:simplePos x="0" y="0"/>
                      <wp:positionH relativeFrom="column">
                        <wp:posOffset>-300355</wp:posOffset>
                      </wp:positionH>
                      <wp:positionV relativeFrom="paragraph">
                        <wp:posOffset>118110</wp:posOffset>
                      </wp:positionV>
                      <wp:extent cx="2360930" cy="866775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866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C8B34B" w14:textId="53FFEBB3" w:rsidR="00753499" w:rsidRPr="00753499" w:rsidRDefault="00753499" w:rsidP="00753499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753499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Insert Picture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D407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23.65pt;margin-top:9.3pt;width:185.9pt;height:68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" filled="f" stroked="f">
                      <v:textbox>
                        <w:txbxContent>
                          <w:p w14:paraId="1CC8B34B" w14:textId="53FFEBB3" w:rsidR="00753499" w:rsidRPr="00753499" w:rsidRDefault="00753499" w:rsidP="00753499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53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sert Picture He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5AA2F7F3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390F0616" w14:textId="756E0213" w:rsidR="003D1B71" w:rsidRPr="00310F17" w:rsidRDefault="002B6C1C" w:rsidP="00310F17">
            <w:pPr>
              <w:pStyle w:val="Title"/>
            </w:pPr>
            <w:r>
              <w:t xml:space="preserve">Joshua Andre </w:t>
            </w:r>
            <w:proofErr w:type="spellStart"/>
            <w:r>
              <w:t>Patraig</w:t>
            </w:r>
            <w:proofErr w:type="spellEnd"/>
            <w:r>
              <w:t xml:space="preserve"> Crosse</w:t>
            </w:r>
            <w:r w:rsidR="003D1B71" w:rsidRPr="00310F17">
              <w:br/>
            </w:r>
          </w:p>
        </w:tc>
      </w:tr>
      <w:tr w:rsidR="003D1B71" w14:paraId="4D53A6E1" w14:textId="77777777" w:rsidTr="00A158B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31EA7943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0B3ACA0C" w14:textId="77777777" w:rsidR="003D1B71" w:rsidRPr="006A7433" w:rsidRDefault="003D1B71" w:rsidP="00590471">
            <w:pPr>
              <w:pStyle w:val="BodyText"/>
              <w:kinsoku w:val="0"/>
              <w:overflowPunct w:val="0"/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p w14:paraId="26CE7675" w14:textId="771718C8" w:rsidR="00687D97" w:rsidRPr="00F872D6" w:rsidRDefault="00687D97" w:rsidP="00687D97">
            <w:pPr>
              <w:spacing w:after="180"/>
              <w:rPr>
                <w:rFonts w:ascii="Times New Roman" w:hAnsi="Times New Roman"/>
                <w:b/>
                <w:bCs/>
                <w:color w:val="0072C7" w:themeColor="accent2"/>
                <w:sz w:val="28"/>
                <w:szCs w:val="28"/>
                <w:u w:val="single"/>
              </w:rPr>
            </w:pPr>
            <w:r w:rsidRPr="00F872D6">
              <w:rPr>
                <w:rFonts w:ascii="Times New Roman" w:hAnsi="Times New Roman"/>
                <w:b/>
                <w:bCs/>
                <w:color w:val="0072C7" w:themeColor="accent2"/>
                <w:sz w:val="28"/>
                <w:szCs w:val="28"/>
                <w:u w:val="single"/>
              </w:rPr>
              <w:t>Summary</w:t>
            </w:r>
          </w:p>
          <w:p w14:paraId="11115A5A" w14:textId="21897381" w:rsidR="00687D97" w:rsidRPr="00F872D6" w:rsidRDefault="00E86FDB" w:rsidP="00687D97">
            <w:pPr>
              <w:spacing w:after="180"/>
              <w:rPr>
                <w:rFonts w:ascii="Times New Roman" w:hAnsi="Times New Roman"/>
                <w:color w:val="222222"/>
              </w:rPr>
            </w:pPr>
            <w:r>
              <w:rPr>
                <w:rFonts w:ascii="Times New Roman" w:hAnsi="Times New Roman"/>
                <w:color w:val="222222"/>
              </w:rPr>
              <w:t xml:space="preserve">A U.S Army Veteran who is totally dedicated 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with Active Secret Clearance (Completed June 2016). </w:t>
            </w:r>
            <w:r>
              <w:rPr>
                <w:rFonts w:ascii="Times New Roman" w:hAnsi="Times New Roman"/>
                <w:color w:val="222222"/>
              </w:rPr>
              <w:t xml:space="preserve">A 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security professional </w:t>
            </w:r>
            <w:r>
              <w:rPr>
                <w:rFonts w:ascii="Times New Roman" w:hAnsi="Times New Roman"/>
                <w:color w:val="222222"/>
              </w:rPr>
              <w:t xml:space="preserve">with experience. Knows how to 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balance the necessity of protecting people and property </w:t>
            </w:r>
            <w:r>
              <w:rPr>
                <w:rFonts w:ascii="Times New Roman" w:hAnsi="Times New Roman"/>
                <w:color w:val="222222"/>
              </w:rPr>
              <w:t xml:space="preserve">and at the same time </w:t>
            </w:r>
            <w:r w:rsidR="00687D97" w:rsidRPr="00F872D6">
              <w:rPr>
                <w:rFonts w:ascii="Times New Roman" w:hAnsi="Times New Roman"/>
                <w:color w:val="222222"/>
              </w:rPr>
              <w:t>maintain</w:t>
            </w:r>
            <w:r>
              <w:rPr>
                <w:rFonts w:ascii="Times New Roman" w:hAnsi="Times New Roman"/>
                <w:color w:val="222222"/>
              </w:rPr>
              <w:t>ing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 good relationships with the public. </w:t>
            </w:r>
            <w:r>
              <w:rPr>
                <w:rFonts w:ascii="Times New Roman" w:hAnsi="Times New Roman"/>
                <w:color w:val="222222"/>
              </w:rPr>
              <w:t>C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apable of working </w:t>
            </w:r>
            <w:r>
              <w:rPr>
                <w:rFonts w:ascii="Times New Roman" w:hAnsi="Times New Roman"/>
                <w:color w:val="222222"/>
              </w:rPr>
              <w:t>individually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 as well as with a</w:t>
            </w:r>
            <w:r>
              <w:rPr>
                <w:rFonts w:ascii="Times New Roman" w:hAnsi="Times New Roman"/>
                <w:color w:val="222222"/>
              </w:rPr>
              <w:t>n assigned team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, and comfortable exercising initiative and solving problems. </w:t>
            </w:r>
            <w:r>
              <w:rPr>
                <w:rFonts w:ascii="Times New Roman" w:hAnsi="Times New Roman"/>
                <w:color w:val="222222"/>
              </w:rPr>
              <w:t xml:space="preserve">Experience in 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Anti-Terrorism. </w:t>
            </w:r>
            <w:r w:rsidRPr="00F872D6">
              <w:rPr>
                <w:rFonts w:ascii="Times New Roman" w:hAnsi="Times New Roman"/>
                <w:color w:val="222222"/>
              </w:rPr>
              <w:t>Calm</w:t>
            </w:r>
            <w:r w:rsidR="00687D97" w:rsidRPr="00F872D6">
              <w:rPr>
                <w:rFonts w:ascii="Times New Roman" w:hAnsi="Times New Roman"/>
                <w:color w:val="222222"/>
              </w:rPr>
              <w:t xml:space="preserve"> </w:t>
            </w:r>
            <w:r>
              <w:rPr>
                <w:rFonts w:ascii="Times New Roman" w:hAnsi="Times New Roman"/>
                <w:color w:val="222222"/>
              </w:rPr>
              <w:t xml:space="preserve">while </w:t>
            </w:r>
            <w:r w:rsidR="00687D97" w:rsidRPr="00F872D6">
              <w:rPr>
                <w:rFonts w:ascii="Times New Roman" w:hAnsi="Times New Roman"/>
                <w:color w:val="222222"/>
              </w:rPr>
              <w:t>working in a diverse atmosphere. Other qualifications include: </w:t>
            </w:r>
          </w:p>
          <w:p w14:paraId="0E47F388" w14:textId="2449B0ED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1170"/>
              </w:tabs>
              <w:autoSpaceDE/>
              <w:autoSpaceDN/>
              <w:adjustRightInd/>
              <w:spacing w:after="180"/>
              <w:ind w:firstLine="9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Tech savvy </w:t>
            </w:r>
          </w:p>
          <w:p w14:paraId="32D6E303" w14:textId="77777777" w:rsidR="00687D97" w:rsidRPr="00F872D6" w:rsidRDefault="00687D97" w:rsidP="00687D97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1170"/>
              </w:tabs>
              <w:autoSpaceDE/>
              <w:autoSpaceDN/>
              <w:adjustRightInd/>
              <w:spacing w:after="180"/>
              <w:ind w:firstLine="9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Communicate well with others </w:t>
            </w:r>
          </w:p>
          <w:p w14:paraId="52749779" w14:textId="01E89931" w:rsidR="00687D97" w:rsidRDefault="00687D97" w:rsidP="00687D97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1170"/>
              </w:tabs>
              <w:autoSpaceDE/>
              <w:autoSpaceDN/>
              <w:adjustRightInd/>
              <w:spacing w:after="180"/>
              <w:ind w:firstLine="9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Coachable</w:t>
            </w:r>
          </w:p>
          <w:p w14:paraId="5349A080" w14:textId="553896AB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1170"/>
              </w:tabs>
              <w:autoSpaceDE/>
              <w:autoSpaceDN/>
              <w:adjustRightInd/>
              <w:spacing w:after="180"/>
              <w:ind w:firstLine="9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Flexible</w:t>
            </w:r>
          </w:p>
          <w:p w14:paraId="484E1477" w14:textId="23CA06BD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6"/>
              </w:numPr>
              <w:tabs>
                <w:tab w:val="left" w:pos="1170"/>
              </w:tabs>
              <w:autoSpaceDE/>
              <w:autoSpaceDN/>
              <w:adjustRightInd/>
              <w:spacing w:after="180"/>
              <w:ind w:firstLine="9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Leadership experience</w:t>
            </w:r>
          </w:p>
          <w:p w14:paraId="59DA0A6F" w14:textId="6DAE38B7" w:rsidR="00651317" w:rsidRPr="00F872D6" w:rsidRDefault="00651317" w:rsidP="00651317">
            <w:pPr>
              <w:spacing w:after="180"/>
              <w:rPr>
                <w:rFonts w:ascii="Times New Roman" w:hAnsi="Times New Roman"/>
                <w:color w:val="222222"/>
                <w:sz w:val="28"/>
                <w:szCs w:val="28"/>
              </w:rPr>
            </w:pPr>
            <w:r w:rsidRPr="00F872D6">
              <w:rPr>
                <w:rFonts w:ascii="Times New Roman" w:hAnsi="Times New Roman"/>
                <w:b/>
                <w:bCs/>
                <w:color w:val="0072C7" w:themeColor="accent2"/>
                <w:sz w:val="28"/>
                <w:szCs w:val="28"/>
                <w:u w:val="single"/>
              </w:rPr>
              <w:t>Goals</w:t>
            </w:r>
          </w:p>
          <w:p w14:paraId="7C56534A" w14:textId="77777777" w:rsidR="00687D97" w:rsidRPr="00F872D6" w:rsidRDefault="00687D97" w:rsidP="00687D97">
            <w:pPr>
              <w:spacing w:after="180"/>
              <w:rPr>
                <w:rFonts w:ascii="Times New Roman" w:hAnsi="Times New Roman"/>
                <w:color w:val="222222"/>
              </w:rPr>
            </w:pPr>
            <w:r w:rsidRPr="00F872D6">
              <w:rPr>
                <w:rFonts w:ascii="Times New Roman" w:hAnsi="Times New Roman"/>
                <w:color w:val="222222"/>
              </w:rPr>
              <w:t>To obtain a Career with U.S. Customs and Border Protection as a U.S. Border Patrol Agent or U.S. Customs and Border Protection Officer. </w:t>
            </w:r>
          </w:p>
          <w:sdt>
            <w:sdtPr>
              <w:rPr>
                <w:rFonts w:ascii="Times New Roman" w:hAnsi="Times New Roman" w:cs="Times New Roman"/>
                <w:color w:val="0072C7"/>
                <w:sz w:val="22"/>
                <w:szCs w:val="22"/>
              </w:rPr>
              <w:id w:val="1196195576"/>
              <w:placeholder>
                <w:docPart w:val="0372A996B42C4E48A6E8A2EFE5743A50"/>
              </w:placeholder>
              <w:temporary/>
              <w:showingPlcHdr/>
              <w15:appearance w15:val="hidden"/>
            </w:sdtPr>
            <w:sdtEndPr/>
            <w:sdtContent>
              <w:p w14:paraId="6965E581" w14:textId="52B8A957" w:rsidR="003D1B71" w:rsidRPr="00F872D6" w:rsidRDefault="003D1B71" w:rsidP="00AC6C7E">
                <w:pPr>
                  <w:pStyle w:val="Heading2"/>
                  <w:rPr>
                    <w:rFonts w:ascii="Times New Roman" w:hAnsi="Times New Roman" w:cs="Times New Roman"/>
                    <w:color w:val="0072C7"/>
                    <w:sz w:val="22"/>
                    <w:szCs w:val="22"/>
                  </w:rPr>
                </w:pPr>
                <w:r w:rsidRPr="00F872D6">
                  <w:rPr>
                    <w:rFonts w:ascii="Times New Roman" w:hAnsi="Times New Roman" w:cs="Times New Roman"/>
                    <w:sz w:val="28"/>
                    <w:szCs w:val="28"/>
                  </w:rPr>
                  <w:t>Experience</w:t>
                </w:r>
              </w:p>
            </w:sdtContent>
          </w:sdt>
          <w:p w14:paraId="42B4B4EE" w14:textId="77777777" w:rsidR="006A7433" w:rsidRPr="00F872D6" w:rsidRDefault="006A7433" w:rsidP="006A7433">
            <w:pPr>
              <w:rPr>
                <w:rFonts w:ascii="Times New Roman" w:hAnsi="Times New Roman"/>
                <w:color w:val="222222"/>
              </w:rPr>
            </w:pPr>
            <w:r w:rsidRPr="00F872D6">
              <w:rPr>
                <w:rFonts w:ascii="Times New Roman" w:hAnsi="Times New Roman"/>
                <w:b/>
                <w:bCs/>
                <w:color w:val="222222"/>
              </w:rPr>
              <w:t>Place of Employment: US Army Location: Fort Bragg, 82</w:t>
            </w:r>
            <w:proofErr w:type="spellStart"/>
            <w:r w:rsidRPr="00F872D6">
              <w:rPr>
                <w:rFonts w:ascii="Times New Roman" w:hAnsi="Times New Roman"/>
                <w:b/>
                <w:bCs/>
                <w:color w:val="222222"/>
                <w:position w:val="8"/>
                <w:vertAlign w:val="superscript"/>
              </w:rPr>
              <w:t>nd</w:t>
            </w:r>
            <w:proofErr w:type="spellEnd"/>
            <w:r w:rsidRPr="00F872D6">
              <w:rPr>
                <w:rFonts w:ascii="Times New Roman" w:hAnsi="Times New Roman"/>
                <w:b/>
                <w:bCs/>
                <w:color w:val="222222"/>
              </w:rPr>
              <w:t>Airborne</w:t>
            </w:r>
            <w:r w:rsidRPr="00F872D6">
              <w:rPr>
                <w:rFonts w:ascii="Times New Roman" w:hAnsi="Times New Roman"/>
                <w:color w:val="222222"/>
              </w:rPr>
              <w:t xml:space="preserve"> </w:t>
            </w:r>
          </w:p>
          <w:p w14:paraId="298DD3C5" w14:textId="77777777" w:rsidR="006A7433" w:rsidRPr="00F872D6" w:rsidRDefault="006A7433" w:rsidP="006A7433">
            <w:pPr>
              <w:rPr>
                <w:rFonts w:ascii="Times New Roman" w:hAnsi="Times New Roman"/>
                <w:color w:val="222222"/>
              </w:rPr>
            </w:pPr>
            <w:r w:rsidRPr="00F872D6">
              <w:rPr>
                <w:rFonts w:ascii="Times New Roman" w:hAnsi="Times New Roman"/>
                <w:i/>
                <w:iCs/>
                <w:color w:val="222222"/>
              </w:rPr>
              <w:t>Airborne Infantryman</w:t>
            </w:r>
            <w:r w:rsidRPr="00F872D6">
              <w:rPr>
                <w:rFonts w:ascii="Times New Roman" w:hAnsi="Times New Roman"/>
                <w:color w:val="222222"/>
              </w:rPr>
              <w:t> (March 2017– Present)</w:t>
            </w:r>
          </w:p>
          <w:p w14:paraId="41020714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  <w:color w:val="222222"/>
              </w:rPr>
            </w:pPr>
            <w:r w:rsidRPr="00F872D6">
              <w:rPr>
                <w:rFonts w:ascii="Times New Roman" w:hAnsi="Times New Roman"/>
                <w:i/>
                <w:iCs/>
                <w:color w:val="222222"/>
              </w:rPr>
              <w:t xml:space="preserve">Hours Per Week: Average 75 </w:t>
            </w:r>
            <w:proofErr w:type="spellStart"/>
            <w:r w:rsidRPr="00F872D6">
              <w:rPr>
                <w:rFonts w:ascii="Times New Roman" w:hAnsi="Times New Roman"/>
                <w:i/>
                <w:iCs/>
                <w:color w:val="222222"/>
              </w:rPr>
              <w:t>Hrs</w:t>
            </w:r>
            <w:proofErr w:type="spellEnd"/>
          </w:p>
          <w:p w14:paraId="05D6744B" w14:textId="3866E8F6" w:rsidR="006A7433" w:rsidRPr="00F872D6" w:rsidRDefault="006A7433" w:rsidP="006A7433">
            <w:pPr>
              <w:rPr>
                <w:rFonts w:ascii="Times New Roman" w:hAnsi="Times New Roman"/>
                <w:i/>
                <w:iCs/>
                <w:color w:val="222222"/>
              </w:rPr>
            </w:pPr>
            <w:r w:rsidRPr="00F872D6">
              <w:rPr>
                <w:rFonts w:ascii="Times New Roman" w:hAnsi="Times New Roman"/>
                <w:noProof/>
              </w:rPr>
              <mc:AlternateContent>
                <mc:Choice Requires="wps">
                  <w:drawing>
                    <wp:inline distT="0" distB="0" distL="0" distR="0" wp14:anchorId="380514A8" wp14:editId="5ED8A60B">
                      <wp:extent cx="304800" cy="304800"/>
                      <wp:effectExtent l="0" t="0" r="0" b="0"/>
                      <wp:docPr id="2" name="Rectangl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B3C0B7E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14:paraId="5E3FED35" w14:textId="76ED3374" w:rsidR="00F872D6" w:rsidRDefault="00B84A6F" w:rsidP="006A7433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>
              <w:rPr>
                <w:rFonts w:ascii="Times New Roman" w:hAnsi="Times New Roman"/>
                <w:color w:val="222222"/>
                <w:sz w:val="22"/>
                <w:szCs w:val="22"/>
              </w:rPr>
              <w:t>A</w:t>
            </w:r>
            <w:r w:rsidR="00F872D6"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 xml:space="preserve">rmored vehicles </w:t>
            </w:r>
            <w:r>
              <w:rPr>
                <w:rFonts w:ascii="Times New Roman" w:hAnsi="Times New Roman"/>
                <w:color w:val="222222"/>
                <w:sz w:val="22"/>
                <w:szCs w:val="22"/>
              </w:rPr>
              <w:t xml:space="preserve">driver </w:t>
            </w:r>
            <w:r w:rsidR="00F872D6"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during convoys</w:t>
            </w:r>
          </w:p>
          <w:p w14:paraId="0F38158D" w14:textId="7DB21954" w:rsidR="006A7433" w:rsidRDefault="006417F7" w:rsidP="006A7433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>
              <w:rPr>
                <w:rFonts w:ascii="Times New Roman" w:hAnsi="Times New Roman"/>
                <w:color w:val="222222"/>
                <w:sz w:val="22"/>
                <w:szCs w:val="22"/>
              </w:rPr>
              <w:t>M</w:t>
            </w:r>
            <w:r w:rsidR="006A7433"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ulticultural diverse team</w:t>
            </w:r>
            <w:r>
              <w:rPr>
                <w:rFonts w:ascii="Times New Roman" w:hAnsi="Times New Roman"/>
                <w:color w:val="222222"/>
                <w:sz w:val="22"/>
                <w:szCs w:val="22"/>
              </w:rPr>
              <w:t xml:space="preserve"> member</w:t>
            </w:r>
            <w:r w:rsidR="006A7433"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.</w:t>
            </w:r>
          </w:p>
          <w:p w14:paraId="11BE639C" w14:textId="7A61274B" w:rsidR="00F872D6" w:rsidRPr="00F872D6" w:rsidRDefault="006417F7" w:rsidP="00F872D6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>
              <w:rPr>
                <w:rFonts w:ascii="Times New Roman" w:hAnsi="Times New Roman"/>
                <w:color w:val="222222"/>
                <w:sz w:val="22"/>
                <w:szCs w:val="22"/>
              </w:rPr>
              <w:t xml:space="preserve">Experience of working </w:t>
            </w:r>
            <w:r w:rsidR="00F872D6"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in many different fields and environments to include safety training at rail yards,</w:t>
            </w:r>
            <w:r w:rsidR="00F872D6"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cargo planes, and shipping container yards.</w:t>
            </w:r>
          </w:p>
          <w:p w14:paraId="536EA548" w14:textId="77777777" w:rsidR="006A7433" w:rsidRPr="00F872D6" w:rsidRDefault="006A7433" w:rsidP="00EF767B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Trained annually in th</w:t>
            </w:r>
            <w:bookmarkStart w:id="0" w:name="_GoBack"/>
            <w:bookmarkEnd w:id="0"/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e safe, effective, and tactical application of the M4, M249, M240L</w:t>
            </w: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M9, AT4, and fragmentation grenade.</w:t>
            </w:r>
          </w:p>
          <w:p w14:paraId="0FFF2A99" w14:textId="2D3488BE" w:rsidR="006A7433" w:rsidRPr="00F872D6" w:rsidRDefault="006A7433" w:rsidP="00EF767B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lastRenderedPageBreak/>
              <w:t>Qualified annually with the M4 and M9, and extensive knowledge and experience with</w:t>
            </w: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the escalation of force to use these weapons.</w:t>
            </w:r>
          </w:p>
          <w:p w14:paraId="31FCE9CB" w14:textId="7AC05170" w:rsidR="006A7433" w:rsidRPr="00F872D6" w:rsidRDefault="006A7433" w:rsidP="006B6F8A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Supervised a multicultural team of 4 in daily operations and training events, ensuring</w:t>
            </w: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their safety and welfare, maintaining a 100% safety record.</w:t>
            </w:r>
          </w:p>
          <w:p w14:paraId="4EA1EEA1" w14:textId="02EFAB59" w:rsidR="006A7433" w:rsidRPr="00F872D6" w:rsidRDefault="006A7433" w:rsidP="006A7433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Ensured work areas were safe and hazardous material were stowed according to</w:t>
            </w: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OSHA, EPA, and DOD regulations.</w:t>
            </w:r>
          </w:p>
          <w:p w14:paraId="1ECBA4A9" w14:textId="77777777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Trained to follow U.S. Army rules and regulations, enforce U.S. Army rules and</w:t>
            </w: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regulations and by following U.S. Army rules and regulations we accomplish our</w:t>
            </w: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  <w:t>mission.</w:t>
            </w:r>
          </w:p>
          <w:p w14:paraId="7EFCD757" w14:textId="1E667A2C" w:rsidR="003D1B71" w:rsidRPr="00F872D6" w:rsidRDefault="006A7433" w:rsidP="00F872D6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adjustRightInd/>
              <w:spacing w:before="240" w:after="0"/>
              <w:ind w:left="1080"/>
              <w:contextualSpacing/>
              <w:rPr>
                <w:rFonts w:ascii="Times New Roman" w:hAnsi="Times New Roman"/>
                <w:b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br/>
            </w:r>
          </w:p>
          <w:sdt>
            <w:sdtPr>
              <w:rPr>
                <w:rFonts w:ascii="Times New Roman" w:hAnsi="Times New Roman" w:cs="Times New Roman"/>
                <w:color w:val="0072C7"/>
                <w:sz w:val="22"/>
                <w:szCs w:val="22"/>
              </w:rPr>
              <w:id w:val="-1554227259"/>
              <w:placeholder>
                <w:docPart w:val="7A17F5168F1843ECA9F1F6AAB83642E4"/>
              </w:placeholder>
              <w:temporary/>
              <w:showingPlcHdr/>
              <w15:appearance w15:val="hidden"/>
            </w:sdtPr>
            <w:sdtEndPr/>
            <w:sdtContent>
              <w:p w14:paraId="44DE17D8" w14:textId="77777777" w:rsidR="003D1B71" w:rsidRPr="00F872D6" w:rsidRDefault="003D1B71" w:rsidP="00AC6C7E">
                <w:pPr>
                  <w:pStyle w:val="Heading2"/>
                  <w:rPr>
                    <w:rFonts w:ascii="Times New Roman" w:hAnsi="Times New Roman" w:cs="Times New Roman"/>
                    <w:color w:val="0072C7"/>
                    <w:sz w:val="22"/>
                    <w:szCs w:val="22"/>
                  </w:rPr>
                </w:pPr>
                <w:r w:rsidRPr="00F872D6">
                  <w:rPr>
                    <w:rFonts w:ascii="Times New Roman" w:hAnsi="Times New Roman" w:cs="Times New Roman"/>
                    <w:sz w:val="28"/>
                    <w:szCs w:val="28"/>
                  </w:rPr>
                  <w:t>Education</w:t>
                </w:r>
              </w:p>
            </w:sdtContent>
          </w:sdt>
          <w:p w14:paraId="13EE306A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Fort. Bragg</w:t>
            </w:r>
            <w:r w:rsidRPr="00F872D6">
              <w:rPr>
                <w:rFonts w:ascii="Times New Roman" w:hAnsi="Times New Roman"/>
              </w:rPr>
              <w:t>, NC</w:t>
            </w:r>
            <w:r w:rsidRPr="00F872D6">
              <w:rPr>
                <w:rFonts w:ascii="Times New Roman" w:hAnsi="Times New Roman"/>
              </w:rPr>
              <w:br/>
              <w:t>Access Control Guard Training Course 64 Hrs.</w:t>
            </w:r>
          </w:p>
          <w:p w14:paraId="33C4072F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i/>
                <w:iCs/>
              </w:rPr>
              <w:t>Graduated: 24-Nov-2017 </w:t>
            </w:r>
          </w:p>
          <w:p w14:paraId="02546427" w14:textId="77777777" w:rsidR="006A7433" w:rsidRPr="00F872D6" w:rsidRDefault="006A7433" w:rsidP="006A7433">
            <w:pPr>
              <w:spacing w:after="180"/>
              <w:rPr>
                <w:rFonts w:ascii="Times New Roman" w:hAnsi="Times New Roman"/>
              </w:rPr>
            </w:pPr>
          </w:p>
          <w:p w14:paraId="7A92E9FB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Fort. Benning</w:t>
            </w:r>
            <w:r w:rsidRPr="00F872D6">
              <w:rPr>
                <w:rFonts w:ascii="Times New Roman" w:hAnsi="Times New Roman"/>
              </w:rPr>
              <w:t>, GA</w:t>
            </w:r>
            <w:r w:rsidRPr="00F872D6">
              <w:rPr>
                <w:rFonts w:ascii="Times New Roman" w:hAnsi="Times New Roman"/>
              </w:rPr>
              <w:br/>
              <w:t xml:space="preserve">Basic Combat Training One Station Unit Training (OSUT) </w:t>
            </w:r>
          </w:p>
          <w:p w14:paraId="71273CC4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i/>
                <w:iCs/>
              </w:rPr>
              <w:t>Graduated: 27-May-2016 </w:t>
            </w:r>
          </w:p>
          <w:p w14:paraId="0953226B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</w:p>
          <w:p w14:paraId="555C160C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Fort. Benning</w:t>
            </w:r>
            <w:r w:rsidRPr="00F872D6">
              <w:rPr>
                <w:rFonts w:ascii="Times New Roman" w:hAnsi="Times New Roman"/>
              </w:rPr>
              <w:t>, GA</w:t>
            </w:r>
          </w:p>
          <w:p w14:paraId="48C6A685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</w:rPr>
              <w:t xml:space="preserve">Basic Airborne Course </w:t>
            </w:r>
          </w:p>
          <w:p w14:paraId="07EF2632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i/>
                <w:iCs/>
              </w:rPr>
              <w:t>Graduated: 16-Jun-2016 </w:t>
            </w:r>
          </w:p>
          <w:p w14:paraId="7C98F286" w14:textId="77777777" w:rsidR="006A7433" w:rsidRPr="00F872D6" w:rsidRDefault="006A7433" w:rsidP="006A7433">
            <w:pPr>
              <w:rPr>
                <w:rFonts w:ascii="Times New Roman" w:hAnsi="Times New Roman"/>
                <w:b/>
                <w:bCs/>
              </w:rPr>
            </w:pPr>
          </w:p>
          <w:p w14:paraId="129CFEE3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Training Joint Warfighter Center,</w:t>
            </w:r>
            <w:r w:rsidRPr="00F872D6">
              <w:rPr>
                <w:rFonts w:ascii="Times New Roman" w:hAnsi="Times New Roman"/>
              </w:rPr>
              <w:t xml:space="preserve"> Joint Knowledge Development and Distribution Capability</w:t>
            </w:r>
            <w:r w:rsidRPr="00F872D6">
              <w:rPr>
                <w:rFonts w:ascii="Times New Roman" w:hAnsi="Times New Roman"/>
              </w:rPr>
              <w:br/>
              <w:t xml:space="preserve">USCENTCOM Moderate Risk of Isolation Theater Preparation Brief (Certification) </w:t>
            </w:r>
          </w:p>
          <w:p w14:paraId="2BEAF5DA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i/>
                <w:iCs/>
              </w:rPr>
              <w:t>Graduated: 28-Nov-2016 </w:t>
            </w:r>
          </w:p>
          <w:p w14:paraId="6FE66630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</w:p>
          <w:p w14:paraId="74EB2FE7" w14:textId="77777777" w:rsidR="006A7433" w:rsidRPr="00F872D6" w:rsidRDefault="006A7433" w:rsidP="006A7433">
            <w:pPr>
              <w:spacing w:after="180"/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Training Joint Warfighter Center,</w:t>
            </w:r>
            <w:r w:rsidRPr="00F872D6">
              <w:rPr>
                <w:rFonts w:ascii="Times New Roman" w:hAnsi="Times New Roman"/>
              </w:rPr>
              <w:t xml:space="preserve"> Joint Knowledge Development and Distribution Capability</w:t>
            </w:r>
            <w:r w:rsidRPr="00F872D6">
              <w:rPr>
                <w:rFonts w:ascii="Times New Roman" w:hAnsi="Times New Roman"/>
              </w:rPr>
              <w:br/>
              <w:t>Course: Introduction to Non-Lethal Weapons (Certification)</w:t>
            </w:r>
            <w:r w:rsidRPr="00F872D6">
              <w:rPr>
                <w:rFonts w:ascii="Times New Roman" w:hAnsi="Times New Roman"/>
              </w:rPr>
              <w:br/>
            </w:r>
            <w:r w:rsidRPr="00F872D6">
              <w:rPr>
                <w:rFonts w:ascii="Times New Roman" w:hAnsi="Times New Roman"/>
                <w:i/>
                <w:iCs/>
              </w:rPr>
              <w:t>Graduated: 28-Nov-2016</w:t>
            </w:r>
            <w:r w:rsidRPr="00F872D6">
              <w:rPr>
                <w:rFonts w:ascii="Times New Roman" w:hAnsi="Times New Roman"/>
              </w:rPr>
              <w:t> </w:t>
            </w:r>
          </w:p>
          <w:p w14:paraId="7D99A37B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Training Joint Warfighter Center,</w:t>
            </w:r>
            <w:r w:rsidRPr="00F872D6">
              <w:rPr>
                <w:rFonts w:ascii="Times New Roman" w:hAnsi="Times New Roman"/>
              </w:rPr>
              <w:t xml:space="preserve"> Joint Knowledge Development and Distribution Capability</w:t>
            </w:r>
            <w:r w:rsidRPr="00F872D6">
              <w:rPr>
                <w:rFonts w:ascii="Times New Roman" w:hAnsi="Times New Roman"/>
              </w:rPr>
              <w:br/>
              <w:t>Course: SERE 100.2 Level A SERE Education and Training in Support of the Code of Conduct </w:t>
            </w:r>
          </w:p>
          <w:p w14:paraId="0A219B8D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i/>
                <w:iCs/>
              </w:rPr>
              <w:t>Graduated: 21-Nov-2016 </w:t>
            </w:r>
          </w:p>
          <w:p w14:paraId="4659190F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</w:p>
          <w:p w14:paraId="63232E10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lastRenderedPageBreak/>
              <w:t>Training Joint Warfighter Center,</w:t>
            </w:r>
            <w:r w:rsidRPr="00F872D6">
              <w:rPr>
                <w:rFonts w:ascii="Times New Roman" w:hAnsi="Times New Roman"/>
              </w:rPr>
              <w:t xml:space="preserve"> Joint Knowledge Development and Distribution Capability</w:t>
            </w:r>
            <w:r w:rsidRPr="00F872D6">
              <w:rPr>
                <w:rFonts w:ascii="Times New Roman" w:hAnsi="Times New Roman"/>
              </w:rPr>
              <w:br/>
              <w:t>Course: Level I Antiterrorism Awareness (Certification)</w:t>
            </w:r>
            <w:r w:rsidRPr="00F872D6">
              <w:rPr>
                <w:rFonts w:ascii="Times New Roman" w:hAnsi="Times New Roman"/>
              </w:rPr>
              <w:br/>
            </w:r>
            <w:r w:rsidRPr="00F872D6">
              <w:rPr>
                <w:rFonts w:ascii="Times New Roman" w:hAnsi="Times New Roman"/>
                <w:i/>
                <w:iCs/>
              </w:rPr>
              <w:t>Graduated: 28-Nov-2016</w:t>
            </w:r>
            <w:r w:rsidRPr="00F872D6">
              <w:rPr>
                <w:rFonts w:ascii="Times New Roman" w:hAnsi="Times New Roman"/>
              </w:rPr>
              <w:t> </w:t>
            </w:r>
          </w:p>
          <w:p w14:paraId="57AAFEF1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</w:p>
          <w:p w14:paraId="5603494D" w14:textId="77777777" w:rsidR="006A7433" w:rsidRPr="00F872D6" w:rsidRDefault="006A7433" w:rsidP="006A7433">
            <w:pPr>
              <w:rPr>
                <w:rFonts w:ascii="Times New Roman" w:hAnsi="Times New Roman"/>
              </w:rPr>
            </w:pPr>
            <w:r w:rsidRPr="00F872D6">
              <w:rPr>
                <w:rFonts w:ascii="Times New Roman" w:hAnsi="Times New Roman"/>
                <w:b/>
                <w:bCs/>
              </w:rPr>
              <w:t>Sergeant Major Academy Structured Self Development</w:t>
            </w:r>
            <w:r w:rsidRPr="00F872D6">
              <w:rPr>
                <w:rFonts w:ascii="Times New Roman" w:hAnsi="Times New Roman"/>
              </w:rPr>
              <w:t xml:space="preserve">, (SSD-1) </w:t>
            </w:r>
          </w:p>
          <w:p w14:paraId="57200270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i/>
                <w:iCs/>
              </w:rPr>
              <w:t>Graduated: 15-Mar-2017 </w:t>
            </w:r>
          </w:p>
          <w:p w14:paraId="020A5902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</w:p>
          <w:p w14:paraId="62055ECB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b/>
                <w:bCs/>
              </w:rPr>
              <w:t>Bronx Health Sciences High School</w:t>
            </w:r>
          </w:p>
          <w:p w14:paraId="03126D04" w14:textId="77777777" w:rsidR="006A7433" w:rsidRPr="00F872D6" w:rsidRDefault="006A7433" w:rsidP="006A7433">
            <w:pPr>
              <w:rPr>
                <w:rFonts w:ascii="Times New Roman" w:hAnsi="Times New Roman"/>
                <w:i/>
                <w:iCs/>
              </w:rPr>
            </w:pPr>
          </w:p>
          <w:p w14:paraId="654D770E" w14:textId="51A56FA3" w:rsidR="003D1B71" w:rsidRPr="00F872D6" w:rsidRDefault="006A7433" w:rsidP="00687D97">
            <w:pPr>
              <w:rPr>
                <w:rFonts w:ascii="Times New Roman" w:hAnsi="Times New Roman"/>
                <w:i/>
                <w:iCs/>
              </w:rPr>
            </w:pPr>
            <w:r w:rsidRPr="00F872D6">
              <w:rPr>
                <w:rFonts w:ascii="Times New Roman" w:hAnsi="Times New Roman"/>
                <w:b/>
                <w:bCs/>
              </w:rPr>
              <w:t>Millennium High School </w:t>
            </w:r>
          </w:p>
          <w:p w14:paraId="67DD4C58" w14:textId="2969E61F" w:rsidR="003D1B71" w:rsidRPr="00F872D6" w:rsidRDefault="006A7433" w:rsidP="00AC6C7E">
            <w:pPr>
              <w:pStyle w:val="Heading2"/>
              <w:rPr>
                <w:rFonts w:ascii="Times New Roman" w:hAnsi="Times New Roman" w:cs="Times New Roman"/>
                <w:color w:val="0072C7"/>
                <w:sz w:val="28"/>
                <w:szCs w:val="28"/>
              </w:rPr>
            </w:pPr>
            <w:r w:rsidRPr="00F872D6">
              <w:rPr>
                <w:rFonts w:ascii="Times New Roman" w:hAnsi="Times New Roman" w:cs="Times New Roman"/>
                <w:color w:val="0072C7"/>
                <w:sz w:val="28"/>
                <w:szCs w:val="28"/>
              </w:rPr>
              <w:t>Skills</w:t>
            </w:r>
          </w:p>
          <w:p w14:paraId="787CF921" w14:textId="77777777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180" w:line="276" w:lineRule="auto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Combat Life Saver </w:t>
            </w:r>
          </w:p>
          <w:p w14:paraId="20C54AF3" w14:textId="70CA531F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180" w:line="276" w:lineRule="auto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Teachable</w:t>
            </w:r>
          </w:p>
          <w:p w14:paraId="0A85FBCE" w14:textId="2B2AB743" w:rsidR="006A7433" w:rsidRPr="00F872D6" w:rsidRDefault="006A7433" w:rsidP="0065131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180" w:line="276" w:lineRule="auto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Team oriented</w:t>
            </w:r>
          </w:p>
          <w:p w14:paraId="6D4BE1CF" w14:textId="77777777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180" w:line="276" w:lineRule="auto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color w:val="222222"/>
                <w:sz w:val="22"/>
                <w:szCs w:val="22"/>
              </w:rPr>
              <w:t>Adept at conflict resolution</w:t>
            </w:r>
          </w:p>
          <w:p w14:paraId="2D248696" w14:textId="77777777" w:rsidR="00F872D6" w:rsidRPr="00F872D6" w:rsidRDefault="00F872D6" w:rsidP="00F872D6">
            <w:pPr>
              <w:pStyle w:val="ListParagraph"/>
              <w:widowControl/>
              <w:numPr>
                <w:ilvl w:val="0"/>
                <w:numId w:val="0"/>
              </w:numPr>
              <w:autoSpaceDE/>
              <w:autoSpaceDN/>
              <w:adjustRightInd/>
              <w:spacing w:after="180" w:line="276" w:lineRule="auto"/>
              <w:ind w:left="1080"/>
              <w:contextualSpacing/>
              <w:rPr>
                <w:rFonts w:ascii="Times New Roman" w:hAnsi="Times New Roman"/>
                <w:color w:val="222222"/>
                <w:sz w:val="22"/>
                <w:szCs w:val="22"/>
              </w:rPr>
            </w:pPr>
          </w:p>
          <w:p w14:paraId="75E48490" w14:textId="054B4134" w:rsidR="003D1B71" w:rsidRPr="00F872D6" w:rsidRDefault="006A7433" w:rsidP="00AC6C7E">
            <w:pPr>
              <w:pStyle w:val="Heading2"/>
              <w:rPr>
                <w:rFonts w:ascii="Times New Roman" w:hAnsi="Times New Roman" w:cs="Times New Roman"/>
                <w:color w:val="0072C7"/>
                <w:sz w:val="28"/>
                <w:szCs w:val="28"/>
              </w:rPr>
            </w:pPr>
            <w:r w:rsidRPr="00F872D6">
              <w:rPr>
                <w:rFonts w:ascii="Times New Roman" w:hAnsi="Times New Roman" w:cs="Times New Roman"/>
                <w:color w:val="0072C7"/>
                <w:sz w:val="28"/>
                <w:szCs w:val="28"/>
              </w:rPr>
              <w:t>Awards</w:t>
            </w:r>
          </w:p>
          <w:p w14:paraId="3FE08E53" w14:textId="79DE05ED" w:rsidR="00E86FDB" w:rsidRPr="00E86FDB" w:rsidRDefault="00E86FDB" w:rsidP="00E86FDB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adjustRightInd/>
              <w:spacing w:after="0" w:line="276" w:lineRule="auto"/>
              <w:contextualSpacing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Medal of </w:t>
            </w:r>
            <w:r w:rsidRPr="00F872D6">
              <w:rPr>
                <w:rFonts w:ascii="Times New Roman" w:hAnsi="Times New Roman"/>
                <w:sz w:val="22"/>
                <w:szCs w:val="22"/>
              </w:rPr>
              <w:t>Good Conduct</w:t>
            </w:r>
          </w:p>
          <w:p w14:paraId="29EFA1DA" w14:textId="4AD3F165" w:rsidR="006A7433" w:rsidRPr="00F872D6" w:rsidRDefault="006A7433" w:rsidP="00651317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adjustRightInd/>
              <w:spacing w:after="180" w:line="276" w:lineRule="auto"/>
              <w:contextualSpacing/>
              <w:rPr>
                <w:rFonts w:ascii="Times New Roman" w:hAnsi="Times New Roman"/>
                <w:sz w:val="22"/>
                <w:szCs w:val="22"/>
              </w:rPr>
            </w:pPr>
            <w:r w:rsidRPr="00F872D6">
              <w:rPr>
                <w:rFonts w:ascii="Times New Roman" w:hAnsi="Times New Roman"/>
                <w:sz w:val="22"/>
                <w:szCs w:val="22"/>
              </w:rPr>
              <w:t>Army Achievement Medal x3</w:t>
            </w:r>
          </w:p>
          <w:sdt>
            <w:sdtPr>
              <w:rPr>
                <w:rFonts w:ascii="Times New Roman" w:hAnsi="Times New Roman" w:cs="Times New Roman"/>
                <w:color w:val="0072C7"/>
                <w:sz w:val="22"/>
                <w:szCs w:val="22"/>
              </w:rPr>
              <w:id w:val="1374043770"/>
              <w:placeholder>
                <w:docPart w:val="5EB24F091F624D179E9BE8D973E77EAC"/>
              </w:placeholder>
              <w:temporary/>
              <w:showingPlcHdr/>
              <w15:appearance w15:val="hidden"/>
            </w:sdtPr>
            <w:sdtEndPr/>
            <w:sdtContent>
              <w:p w14:paraId="5896B826" w14:textId="77777777" w:rsidR="003D1B71" w:rsidRPr="00F872D6" w:rsidRDefault="003D1B71" w:rsidP="00AC6C7E">
                <w:pPr>
                  <w:pStyle w:val="Heading2"/>
                  <w:rPr>
                    <w:rFonts w:ascii="Times New Roman" w:hAnsi="Times New Roman" w:cs="Times New Roman"/>
                    <w:color w:val="0072C7"/>
                    <w:sz w:val="22"/>
                    <w:szCs w:val="22"/>
                  </w:rPr>
                </w:pPr>
                <w:r w:rsidRPr="00F872D6">
                  <w:rPr>
                    <w:rFonts w:ascii="Times New Roman" w:hAnsi="Times New Roman" w:cs="Times New Roman"/>
                    <w:sz w:val="28"/>
                    <w:szCs w:val="28"/>
                  </w:rPr>
                  <w:t>References</w:t>
                </w:r>
              </w:p>
            </w:sdtContent>
          </w:sdt>
          <w:sdt>
            <w:sdtPr>
              <w:rPr>
                <w:rFonts w:ascii="Times New Roman" w:hAnsi="Times New Roman"/>
              </w:rPr>
              <w:id w:val="-494037895"/>
              <w:placeholder>
                <w:docPart w:val="490E97268887447988C6055FC2313CC6"/>
              </w:placeholder>
              <w:temporary/>
              <w:showingPlcHdr/>
              <w15:appearance w15:val="hidden"/>
            </w:sdtPr>
            <w:sdtEndPr/>
            <w:sdtContent>
              <w:p w14:paraId="2923612C" w14:textId="77777777" w:rsidR="003D1B71" w:rsidRPr="006A7433" w:rsidRDefault="003D1B71" w:rsidP="00AC6C7E">
                <w:pPr>
                  <w:rPr>
                    <w:rFonts w:cstheme="minorHAnsi"/>
                  </w:rPr>
                </w:pPr>
                <w:r w:rsidRPr="00F872D6">
                  <w:rPr>
                    <w:rFonts w:ascii="Times New Roman" w:hAnsi="Times New Roman"/>
                  </w:rPr>
                  <w:t>[Available upon request.]</w:t>
                </w:r>
              </w:p>
            </w:sdtContent>
          </w:sdt>
        </w:tc>
      </w:tr>
      <w:tr w:rsidR="003D1B71" w14:paraId="544A0E43" w14:textId="77777777" w:rsidTr="003D1B71">
        <w:trPr>
          <w:trHeight w:val="1164"/>
        </w:trPr>
        <w:tc>
          <w:tcPr>
            <w:tcW w:w="720" w:type="dxa"/>
          </w:tcPr>
          <w:p w14:paraId="1D35F409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39DFBF22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57B4483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3A43C0D9" w14:textId="77777777" w:rsidR="003D1B71" w:rsidRPr="00590471" w:rsidRDefault="003D1B71" w:rsidP="00222466"/>
        </w:tc>
      </w:tr>
      <w:tr w:rsidR="003D1B71" w14:paraId="4F12D75B" w14:textId="77777777" w:rsidTr="003D1B71">
        <w:trPr>
          <w:trHeight w:val="543"/>
        </w:trPr>
        <w:tc>
          <w:tcPr>
            <w:tcW w:w="720" w:type="dxa"/>
          </w:tcPr>
          <w:p w14:paraId="3811FA7B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24C307DE" w14:textId="77777777" w:rsidR="003D1B71" w:rsidRPr="00376291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348B23F3" wp14:editId="58EEFD4A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F90C0E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">
                      <v:shape id="Freeform: Shape 142" o:spid="_x0000_s1027" style="position:absolute;width:337185;height:333375;visibility:visible;mso-wrap-style:square;v-text-anchor:middle" coordsize="2647519,26125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fnd8EA&#10;AADcAAAADwAAAGRycy9kb3ducmV2LnhtbERPS4vCMBC+C/6HMMLeNPWBK9Uoi+wu3sR2D3obm7Et&#10;NpPSpNr990YQvM3H95zVpjOVuFHjSssKxqMIBHFmdcm5gr/0Z7gA4TyyxsoyKfgnB5t1v7fCWNs7&#10;H+iW+FyEEHYxKii8r2MpXVaQQTeyNXHgLrYx6ANscqkbvIdwU8lJFM2lwZJDQ4E1bQvKrklrFPA5&#10;mZx+j5/bspXTKt1/t7bOW6U+Bt3XEoSnzr/FL/dOh/mzKTyfCR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zn53fBAAAA3AAAAA8AAAAAAAAAAAAAAAAAmAIAAGRycy9kb3du&#10;cmV2LnhtbFBLBQYAAAAABAAEAPUAAACGAw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BE/bBAAAA2wAAAA8AAABkcnMvZG93bnJldi54bWxET7tqwzAU3Qv9B3EL3RrZGUJwo5hSWugQ&#10;DM5rvli3lmvryliK7frro6HQ8XDeu3y2nRhp8I1jBekqAUFcOd1wreB8+nzZgvABWWPnmBT8kod8&#10;//iww0y7iUsaj6EWMYR9hgpMCH0mpa8MWfQr1xNH7tsNFkOEQy31gFMMt51cJ8lGWmw4Nhjs6d1Q&#10;1R5vVsFSXA7pFX+KsHwYP5aHpG8vrVLPT/PbK4hAc/gX/7m/tIJ1XB+/xB8g93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BE/bBAAAA2wAAAA8AAAAAAAAAAAAAAAAAnwIA&#10;AGRycy9kb3ducmV2LnhtbFBLBQYAAAAABAAEAPcAAACNAw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6911988D" w14:textId="57A8F351" w:rsidR="003D1B71" w:rsidRPr="00380FD1" w:rsidRDefault="002B6C1C" w:rsidP="00380FD1">
            <w:pPr>
              <w:pStyle w:val="Information"/>
            </w:pPr>
            <w:r w:rsidRPr="002B6C1C">
              <w:t>145 Edgecombe Dr</w:t>
            </w:r>
          </w:p>
          <w:p w14:paraId="63164F4F" w14:textId="7886CC89" w:rsidR="003D1B71" w:rsidRPr="00380FD1" w:rsidRDefault="002B6C1C" w:rsidP="00380FD1">
            <w:pPr>
              <w:pStyle w:val="Information"/>
            </w:pPr>
            <w:r w:rsidRPr="002B6C1C">
              <w:t>Spring Lake NC  </w:t>
            </w:r>
          </w:p>
        </w:tc>
        <w:tc>
          <w:tcPr>
            <w:tcW w:w="423" w:type="dxa"/>
            <w:vMerge/>
          </w:tcPr>
          <w:p w14:paraId="69ED6DB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54976537" w14:textId="77777777" w:rsidR="003D1B71" w:rsidRDefault="003D1B71" w:rsidP="005801E5">
            <w:pPr>
              <w:pStyle w:val="Heading1"/>
            </w:pPr>
          </w:p>
        </w:tc>
      </w:tr>
      <w:tr w:rsidR="003D1B71" w14:paraId="0B74CB59" w14:textId="77777777" w:rsidTr="003D1B71">
        <w:trPr>
          <w:trHeight w:val="183"/>
        </w:trPr>
        <w:tc>
          <w:tcPr>
            <w:tcW w:w="720" w:type="dxa"/>
          </w:tcPr>
          <w:p w14:paraId="20DC98E0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49E1828C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6B59FF09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699F5BA" w14:textId="77777777" w:rsidR="003D1B71" w:rsidRDefault="003D1B71" w:rsidP="005801E5">
            <w:pPr>
              <w:pStyle w:val="Heading1"/>
            </w:pPr>
          </w:p>
        </w:tc>
      </w:tr>
      <w:tr w:rsidR="003D1B71" w14:paraId="0539DC35" w14:textId="77777777" w:rsidTr="003D1B71">
        <w:trPr>
          <w:trHeight w:val="624"/>
        </w:trPr>
        <w:tc>
          <w:tcPr>
            <w:tcW w:w="720" w:type="dxa"/>
          </w:tcPr>
          <w:p w14:paraId="1AA9C2AB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7D9DC979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6377DBD1" wp14:editId="0838DC43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DD53A8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">
                      <v:shape id="Freeform: Shape 162" o:spid="_x0000_s1027" style="position:absolute;width:337820;height:337185;visibility:visible;mso-wrap-style:square;v-text-anchor:middle" coordsize="2517880,2514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yDTMUA&#10;AADcAAAADwAAAGRycy9kb3ducmV2LnhtbERPTWvCQBC9C/6HZQq96abaikRXEW1BioVqRPA2zU6T&#10;YHY2Zjca++vdQqG3ebzPmc5bU4oL1a6wrOCpH4EgTq0uOFOwT956YxDOI2ssLZOCGzmYz7qdKcba&#10;XnlLl53PRAhhF6OC3PsqltKlORl0fVsRB+7b1gZ9gHUmdY3XEG5KOYiikTRYcGjIsaJlTulp1xgF&#10;X8+vw/MxpeblsDo1bfKRbN4/f5R6fGgXExCeWv8v/nOvdZg/GsLvM+ECOb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DINMxQAAANwAAAAPAAAAAAAAAAAAAAAAAJgCAABkcnMv&#10;ZG93bnJldi54bWxQSwUGAAAAAAQABAD1AAAAigM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t1XXBAAAA2wAAAA8AAABkcnMvZG93bnJldi54bWxET01rwkAQvQv9D8sUvIhuKrTV6CpSUISe&#10;jNbzkB2zwexsmt0msb++KxS8zeN9znLd20q01PjSsYKXSQKCOHe65ELB6bgdz0D4gKyxckwKbuRh&#10;vXoaLDHVruMDtVkoRAxhn6ICE0KdSulzQxb9xNXEkbu4xmKIsCmkbrCL4baS0yR5kxZLjg0Ga/ow&#10;lF+zH6sA5+3sG93GfJ1HJ3793JVd/pspNXzuNwsQgfrwEP+79zrOf4f7L/EAufo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Kt1XXBAAAA2wAAAA8AAAAAAAAAAAAAAAAAnwIA&#10;AGRycy9kb3ducmV2LnhtbFBLBQYAAAAABAAEAPcAAACNAw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29471F5E" w14:textId="2936BA44" w:rsidR="003D1B71" w:rsidRPr="00380FD1" w:rsidRDefault="002B6C1C" w:rsidP="00380FD1">
            <w:pPr>
              <w:pStyle w:val="Information"/>
            </w:pPr>
            <w:r w:rsidRPr="002B6C1C">
              <w:t>917-605-3391</w:t>
            </w:r>
            <w:r>
              <w:rPr>
                <w:rFonts w:ascii="Helvetica" w:hAnsi="Helvetica" w:cstheme="minorHAnsi"/>
                <w:sz w:val="22"/>
                <w:szCs w:val="22"/>
              </w:rPr>
              <w:t> </w:t>
            </w:r>
          </w:p>
        </w:tc>
        <w:tc>
          <w:tcPr>
            <w:tcW w:w="423" w:type="dxa"/>
            <w:vMerge/>
          </w:tcPr>
          <w:p w14:paraId="288B2F18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9A6C4E" w14:textId="77777777" w:rsidR="003D1B71" w:rsidRDefault="003D1B71" w:rsidP="005801E5">
            <w:pPr>
              <w:pStyle w:val="Heading1"/>
            </w:pPr>
          </w:p>
        </w:tc>
      </w:tr>
      <w:tr w:rsidR="003D1B71" w14:paraId="6D0C0665" w14:textId="77777777" w:rsidTr="003D1B71">
        <w:trPr>
          <w:trHeight w:val="183"/>
        </w:trPr>
        <w:tc>
          <w:tcPr>
            <w:tcW w:w="720" w:type="dxa"/>
          </w:tcPr>
          <w:p w14:paraId="17C19813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78F3DAEE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3E22C7F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575EDB33" w14:textId="77777777" w:rsidR="003D1B71" w:rsidRDefault="003D1B71" w:rsidP="005801E5">
            <w:pPr>
              <w:pStyle w:val="Heading1"/>
            </w:pPr>
          </w:p>
        </w:tc>
      </w:tr>
      <w:tr w:rsidR="003D1B71" w14:paraId="66023DA5" w14:textId="77777777" w:rsidTr="003D1B71">
        <w:trPr>
          <w:trHeight w:val="633"/>
        </w:trPr>
        <w:tc>
          <w:tcPr>
            <w:tcW w:w="720" w:type="dxa"/>
          </w:tcPr>
          <w:p w14:paraId="015E4CDA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9B6F9ED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866A912" wp14:editId="6570C9E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551483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">
                      <v:shape id="Freeform: Shape 273" o:spid="_x0000_s1027" style="position:absolute;width:338455;height:346075;visibility:visible;mso-wrap-style:square;v-text-anchor:middle" coordsize="2731203,2794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mW18QA&#10;AADcAAAADwAAAGRycy9kb3ducmV2LnhtbESP0WrCQBRE3wv9h+UWfNONUluNrlJaleJbEz/gkr0m&#10;0ezdkN2Y6Ne7gtDHYWbOMMt1bypxocaVlhWMRxEI4szqknMFh3Q7nIFwHlljZZkUXMnBevX6ssRY&#10;247/6JL4XAQIuxgVFN7XsZQuK8igG9maOHhH2xj0QTa51A12AW4qOYmiD2mw5LBQYE3fBWXnpDUK&#10;2v0pydvjTv6kZq6npt10t91ZqcFb/7UA4an3/+Fn+1crmHy+w+NMOAJy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ZltfEAAAA3AAAAA8AAAAAAAAAAAAAAAAAmAIAAGRycy9k&#10;b3ducmV2LnhtbFBLBQYAAAAABAAEAPUAAACJAw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+EHOHEAAAA2wAAAA8AAABkcnMvZG93bnJldi54bWxET0tLw0AQvgv+h2WEXsRu2kMJsdsiFUMo&#10;5GBf9Dhkp0lsdjZkN03017uC0Nt8fM9ZrkfTiBt1rrasYDaNQBAXVtdcKjjsP15iEM4ja2wsk4Jv&#10;crBePT4sMdF24E+67XwpQgi7BBVU3reJlK6oyKCb2pY4cBfbGfQBdqXUHQ4h3DRyHkULabDm0FBh&#10;S5uKiuuuNwryH07jfJvFRxxP/emcPu/fv3qlJk/j2ysIT6O/i//dmQ7zF/D3SzhArn4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+EHOHEAAAA2wAAAA8AAAAAAAAAAAAAAAAA&#10;nwIAAGRycy9kb3ducmV2LnhtbFBLBQYAAAAABAAEAPcAAACQAwAAAAA=&#10;">
                        <v:imagedata r:id="rId17" o:title="Email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1B9EAB74" w14:textId="760AF0D2" w:rsidR="003D1B71" w:rsidRPr="002B6C1C" w:rsidRDefault="00D86B5C" w:rsidP="00380FD1">
            <w:pPr>
              <w:pStyle w:val="Information"/>
              <w:rPr>
                <w:sz w:val="18"/>
                <w:szCs w:val="16"/>
              </w:rPr>
            </w:pPr>
            <w:hyperlink r:id="rId18" w:tgtFrame="_blank" w:history="1">
              <w:r w:rsidR="002B6C1C" w:rsidRPr="002B6C1C">
                <w:rPr>
                  <w:sz w:val="18"/>
                  <w:szCs w:val="16"/>
                </w:rPr>
                <w:t>Crossejoshua@yahoo.com</w:t>
              </w:r>
            </w:hyperlink>
          </w:p>
        </w:tc>
        <w:tc>
          <w:tcPr>
            <w:tcW w:w="423" w:type="dxa"/>
            <w:vMerge/>
          </w:tcPr>
          <w:p w14:paraId="3124428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57189B14" w14:textId="77777777" w:rsidR="003D1B71" w:rsidRDefault="003D1B71" w:rsidP="005801E5">
            <w:pPr>
              <w:pStyle w:val="Heading1"/>
            </w:pPr>
          </w:p>
        </w:tc>
      </w:tr>
      <w:tr w:rsidR="003D1B71" w14:paraId="4097E32E" w14:textId="77777777" w:rsidTr="003D1B71">
        <w:trPr>
          <w:trHeight w:val="174"/>
        </w:trPr>
        <w:tc>
          <w:tcPr>
            <w:tcW w:w="720" w:type="dxa"/>
          </w:tcPr>
          <w:p w14:paraId="7F03D055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505C5493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0125637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264D04D" w14:textId="77777777" w:rsidR="003D1B71" w:rsidRDefault="003D1B71" w:rsidP="005801E5">
            <w:pPr>
              <w:pStyle w:val="Heading1"/>
            </w:pPr>
          </w:p>
        </w:tc>
      </w:tr>
      <w:tr w:rsidR="003D1B71" w14:paraId="05D4E7BA" w14:textId="77777777" w:rsidTr="003D1B71">
        <w:trPr>
          <w:trHeight w:val="633"/>
        </w:trPr>
        <w:tc>
          <w:tcPr>
            <w:tcW w:w="720" w:type="dxa"/>
          </w:tcPr>
          <w:p w14:paraId="1DF32C73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4FCF393" w14:textId="74D3658E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312" w:type="dxa"/>
            <w:vAlign w:val="center"/>
          </w:tcPr>
          <w:p w14:paraId="4718FFEE" w14:textId="52E9F7C7" w:rsidR="003D1B71" w:rsidRPr="00380FD1" w:rsidRDefault="003D1B71" w:rsidP="00380FD1">
            <w:pPr>
              <w:pStyle w:val="Information"/>
            </w:pPr>
          </w:p>
        </w:tc>
        <w:tc>
          <w:tcPr>
            <w:tcW w:w="423" w:type="dxa"/>
            <w:vMerge/>
          </w:tcPr>
          <w:p w14:paraId="251F29C6" w14:textId="77777777" w:rsidR="003D1B71" w:rsidRDefault="003D1B71" w:rsidP="00A14C7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37926261" w14:textId="77777777" w:rsidR="003D1B71" w:rsidRDefault="003D1B71" w:rsidP="005801E5">
            <w:pPr>
              <w:pStyle w:val="Heading1"/>
            </w:pPr>
          </w:p>
        </w:tc>
      </w:tr>
      <w:tr w:rsidR="003D1B71" w14:paraId="2B247430" w14:textId="77777777" w:rsidTr="003D1B71">
        <w:trPr>
          <w:trHeight w:val="2448"/>
        </w:trPr>
        <w:tc>
          <w:tcPr>
            <w:tcW w:w="720" w:type="dxa"/>
          </w:tcPr>
          <w:p w14:paraId="53CA7ECB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1A6F22BE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</w:tcPr>
          <w:p w14:paraId="34948334" w14:textId="77777777" w:rsidR="003D1B71" w:rsidRDefault="003D1B71" w:rsidP="00222466"/>
        </w:tc>
        <w:tc>
          <w:tcPr>
            <w:tcW w:w="6607" w:type="dxa"/>
            <w:vMerge/>
          </w:tcPr>
          <w:p w14:paraId="407A33DD" w14:textId="77777777" w:rsidR="003D1B71" w:rsidRDefault="003D1B71" w:rsidP="00222466"/>
        </w:tc>
      </w:tr>
    </w:tbl>
    <w:p w14:paraId="308A132E" w14:textId="31F96601" w:rsidR="007655A4" w:rsidRDefault="007655A4" w:rsidP="006D79A8">
      <w:pPr>
        <w:pStyle w:val="BodyText"/>
      </w:pPr>
      <w:r>
        <w:lastRenderedPageBreak/>
        <w:br/>
      </w:r>
    </w:p>
    <w:p w14:paraId="79E71ABB" w14:textId="4DD1C799" w:rsidR="007F5B63" w:rsidRPr="00687D97" w:rsidRDefault="007F5B63" w:rsidP="00687D97">
      <w:pPr>
        <w:widowControl/>
        <w:autoSpaceDE/>
        <w:autoSpaceDN/>
        <w:adjustRightInd/>
        <w:rPr>
          <w:sz w:val="20"/>
          <w:szCs w:val="20"/>
        </w:rPr>
      </w:pPr>
    </w:p>
    <w:sectPr w:rsidR="007F5B63" w:rsidRPr="00687D97" w:rsidSect="003D1B71">
      <w:headerReference w:type="default" r:id="rId19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567EC" w14:textId="77777777" w:rsidR="00D86B5C" w:rsidRDefault="00D86B5C" w:rsidP="00590471">
      <w:r>
        <w:separator/>
      </w:r>
    </w:p>
  </w:endnote>
  <w:endnote w:type="continuationSeparator" w:id="0">
    <w:p w14:paraId="031BAABF" w14:textId="77777777" w:rsidR="00D86B5C" w:rsidRDefault="00D86B5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bel"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2EF4A" w14:textId="77777777" w:rsidR="00D86B5C" w:rsidRDefault="00D86B5C" w:rsidP="00590471">
      <w:r>
        <w:separator/>
      </w:r>
    </w:p>
  </w:footnote>
  <w:footnote w:type="continuationSeparator" w:id="0">
    <w:p w14:paraId="4D6B1FBD" w14:textId="77777777" w:rsidR="00D86B5C" w:rsidRDefault="00D86B5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5B352" w14:textId="77777777" w:rsidR="00590471" w:rsidRDefault="00310F17" w:rsidP="00060042">
    <w:pPr>
      <w:pStyle w:val="BodyText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3281205" wp14:editId="351A2E7E">
              <wp:simplePos x="0" y="0"/>
              <wp:positionH relativeFrom="column">
                <wp:posOffset>-1608455</wp:posOffset>
              </wp:positionH>
              <wp:positionV relativeFrom="paragraph">
                <wp:posOffset>-457200</wp:posOffset>
              </wp:positionV>
              <wp:extent cx="8686478" cy="4246245"/>
              <wp:effectExtent l="0" t="0" r="635" b="190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4246245"/>
                        <a:chOff x="0" y="-228600"/>
                        <a:chExt cx="8686478" cy="4246245"/>
                      </a:xfrm>
                    </wpg:grpSpPr>
                    <wps:wsp>
                      <wps:cNvPr id="1" name="Freeform: Shape 10"/>
                      <wps:cNvSpPr/>
                      <wps:spPr>
                        <a:xfrm rot="10800000" flipH="1">
                          <a:off x="0" y="198120"/>
                          <a:ext cx="4064000" cy="3819525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7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10"/>
                      <wps:cNvSpPr/>
                      <wps:spPr>
                        <a:xfrm rot="10800000" flipH="1" flipV="1">
                          <a:off x="2720338" y="769625"/>
                          <a:ext cx="549620" cy="54242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903E6F" id="Group 26" o:spid="_x0000_s1026" style="position:absolute;margin-left:-126.65pt;margin-top:-36pt;width:683.95pt;height:334.35pt;z-index:251657216" coordorigin=",-2286" coordsize="86864,42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">
              <v:shape id="Freeform: Shape 10" o:spid="_x0000_s1027" style="position:absolute;top:1981;width:40640;height:3819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24248f" focusposition="1" focussize="" focus="100%" type="gradientRadial"/>
                <v:stroke joinstyle="miter"/>
                <v:path arrowok="t" o:connecttype="custom" o:connectlocs="2209485,3798810;2190492,3808550;2191629,3809015;2367408,3699933;2305999,3713858;2213886,3724999;2209500,3713858;2273833,3708288;2367408,3699933;2527144,3685356;2523392,3686365;2525315,3686008;1381214,3664424;1446278,3680438;1474059,3681830;1551550,3718037;1586640,3724999;1588835,3725696;1596876,3718037;1627579,3726392;1658284,3733354;1718784,3746754;1719693,3745887;1789874,3757027;1823502,3762597;1857131,3765383;1925849,3768168;2019424,3766774;2023486,3766774;2032584,3761900;2053054,3755634;2073888,3755286;2088144,3757026;2091982,3766774;2124696,3766774;2114462,3780700;2108614,3787663;2089606,3796018;2054515,3796018;2009190,3793233;1911228,3790448;1838123,3784878;1773790,3776523;1709457,3766774;1611497,3752849;1535467,3729177;1536347,3728569;1491604,3715252;1452126,3698541;1406802,3684616;1360014,3669298;1381214,3664424;2241887,3634569;2219548,3637816;2065054,3645245;2115923,3651194;2129083,3648409;2219734,3638662;2234651,3635899;2380693,3614392;2304817,3625421;2330854,3626129;2368321,3619515;2657668,3611171;2419691,3671530;2540119,3645973;1131925,3582961;1300067,3651194;1360014,3669298;1405339,3684615;1450665,3698540;1490141,3715250;1481368,3722214;1457975,3718035;1374635,3688793;1333696,3673475;1292757,3656764;1238658,3638662;1191871,3619167;1155319,3601063;1131925,3582961;1200645,3548149;1281060,3587140;1270826,3592710;1177251,3549541;1200645,3548149;903836,3453457;1003260,3506373;1023729,3528654;976942,3504980;941851,3484093;903836,3453457;1078180,3417725;1078193,3418122;1083132,3423815;1083675,3421429;3213429,3326316;3208119,3326737;3120393,3386616;3034128,3431177;2972719,3465989;2939091,3479915;2904001,3493840;2861599,3514728;2829432,3532830;2782645,3550934;2734396,3567644;2721236,3580176;2700767,3587140;2649594,3595495;2583798,3614990;2523853,3633092;2458057,3651196;2376179,3670691;2260673,3688793;2257749,3692971;2202213,3706195;2203652,3706897;2265326,3692211;2266521,3688793;2382029,3670691;2463907,3651196;2529701,3633092;2589648,3614990;2655442,3595495;2706617,3587140;2671974,3606936;2672988,3606635;2709541,3585746;2730011,3578784;2731374,3578425;2740245,3569036;2788495,3552326;2835282,3534224;2867449,3516120;2909849,3495233;2944940,3481308;2969003,3471345;2981493,3463204;3042902,3428392;3129165,3383831;706202,3307059;711753,3311594;713649,3312514;3223242,3270707;3222740,3271036;3222740,3271434;3225064,3271750;3225665,3271036;3254830,3249921;3246197,3255601;3244671,3257111;3250590,3253503;586819,3179780;642040,3241703;598255,3191662;3358352,3179739;3358221,3179783;3357254,3186093;3333861,3211158;3306080,3240401;3307755,3240034;3333861,3212550;3357254,3187485;3358352,3179739;729728,3148381;732623,3151740;732769,3151279;513454,3116465;551469,3140139;553336,3142232;570658,3145883;609952,3180521;664051,3222297;687444,3252933;700602,3268251;756163,3312812;740080,3325344;688338,3270587;685983,3271036;734949,3322853;740080,3325344;756164,3312812;895064,3417250;867284,3425605;877518,3432569;836579,3433961;810261,3417250;785406,3399148;723998,3350409;666975,3301672;614339,3252933;589484,3229260;566090,3204195;574863,3193055;604105,3218120;636271,3241792;675747,3282176;679103,3284917;636271,3241792;605566,3218120;576324,3193055;544158,3155456;513454,3116465;3734478,2895055;3733737,2895357;3717768,2931860;3719128,2720600;3680381,2773905;3661373,2807325;3642366,2837961;3597040,2895055;3557564,2952148;3522473,2998102;3519548,2999805;3517153,3003183;3521011,3000887;3556101,2954934;3595579,2897840;3640903,2840747;3659912,2810112;3678918,2776691;3718396,2722382;3870455,2701495;3851447,2755803;3817819,2814289;3784190,2874168;3753487,2911765;3773956,2872774;3791501,2833784;3804660,2812897;3822205,2785046;3838289,2757196;3870455,2701495;3775816,2582128;3740327,2641616;3739674,2643045;3775417,2583130;3795281,2447395;3752625,2558390;3662897,2733072;3649760,2752854;3649676,2753017;3618971,2803148;3588268,2857457;3553177,2899233;3523935,2946579;3351406,3131784;3294383,3177738;3288912,3181700;3286553,3183975;3262708,3202487;3243210,3223690;3171566,3275214;3160340,3281969;3129849,3305642;3125446,3308366;3118930,3314205;3061908,3350411;3004885,3383831;2998359,3386982;2959750,3410866;2947781,3416616;2936167,3424214;2896689,3445102;2859804,3458880;2777596,3498372;2584725,3566883;2450325,3599796;2558943,3580176;2579413,3575998;2645207,3553718;2686146,3541186;2751941,3509157;2826508,3484091;2874283,3466248;2895228,3454849;2914233,3449281;2940553,3435354;2947468,3430776;2965409,3414467;3004885,3392186;3049797,3371219;3066294,3361549;3123317,3325344;3148172,3303063;3175953,3286353;3247595,3234830;3298770,3188876;3355791,3142924;3528320,2957718;3552064,2919275;3553177,2915942;3591192,2860241;3602889,2843531;3618441,2822986;3623358,2814289;3654062,2764158;3714009,2645792;3772493,2519074;3789673,2467550;3955256,2324120;3950870,2326905;3950870,2326905;3969067,2241591;3968542,2244054;3972801,2248924;3985961,2262849;3994734,2257279;3994955,2256211;3988885,2260064;3974264,2247531;3956034,2083405;3955013,2083459;3953164,2083557;3953795,2090176;3952333,2124990;3946485,2145877;3911394,2198793;3902622,2244747;3893849,2260064;3879228,2326905;3863144,2379821;3845599,2431345;3835365,2471728;3823668,2513504;3832996,2499685;3841213,2470335;3848523,2428559;3866068,2377036;3882152,2324120;3896773,2257279;3905546,2241961;3914318,2196008;3949409,2143092;3926015,2250316;3908470,2339437;3868992,2453624;3861184,2465194;3857845,2482520;3847061,2512112;3806122,2597055;3787114,2641616;3775417,2665289;3760796,2690355;3721320,2757196;3678918,2822644;3624821,2910373;3564874,2996710;3525398,3045447;3482996,3092793;3468375,3112288;3452292,3131784;3427436,3151279;3386784,3194147;3387958,3198625;3345557,3240401;3300231,3271036;3263679,3298887;3229052,3322987;3234437,3322560;3272452,3296102;3309006,3268251;3354330,3237616;3396732,3195840;3395269,3190270;3436208,3147102;3461065,3127607;3477147,3108112;3491768,3088616;3534170,3041271;3573646,2992531;3633594,2906195;3687691,2818467;3730093,2753017;3769569,2686176;3784190,2661111;3795887,2637439;3814895,2592878;3855834,2507933;3871917,2450841;3911394,2336654;3928940,2247532;3952333,2140307;3957608,2121473;3953795,2120812;3955256,2086000;3987422,2053971;3970397,2121536;3970399,2121536;3987424,2053972;4000582,2040046;3991809,2058149;3989800,2096095;3988885,2131952;3974264,2174801;3974264,2179696;3991809,2131952;3994734,2058148;4001551,2044082;3937711,1980166;3928131,2001735;3924552,2033084;3919940,2018439;3918253,2020506;3923091,2035869;3920167,2058149;3926015,2076251;3930548,2076011;3927477,2066503;3930401,2044222;3937711,1980166;4060529,1942569;4063454,1943961;4061991,2002447;4063454,2042831;4059066,2116634;4054681,2158409;4041521,2219680;4037136,2271204;4015203,2365896;3994734,2448054;3958182,2463373;3961106,2455018;3966954,2396532;3988885,2335261;4006431,2325514;4006431,2325512;4025439,2219680;4035673,2169550;4044445,2118027;4051757,2069288;4054681,2023335;4056142,1984345;4059066,1963456;4060529,1942569;205925,1296903;206652,1297250;206721,1297055;294138,1097308;261971,1154401;235654,1175290;235591,1176623;233046,1229932;233119,1229805;235654,1176681;261971,1155793;294138,1098700;295234,1099396;295782,1098352;311682,976158;291212,990083;260509,1051354;267533,1056706;267762,1055766;261971,1051354;292675,990083;310801,977753;424265,896785;422418,898193;414579,926898;409644,941346;275130,1175290;256121,1232382;238576,1290868;200561,1413410;175706,1496962;164009,1559626;158161,1591653;153774,1623682;140616,1710018;136229,1762934;143540,1818635;146966,1788285;146464,1778251;152313,1719765;165471,1633429;175907,1621501;191063,1524906;190327,1508102;204772,1468662;213367,1435550;210797,1441261;202024,1438476;180092,1498355;181555,1531775;171319,1595832;169858,1606972;155237,1623682;159622,1591653;165471,1559626;177168,1496962;202024,1413410;240039,1290868;257584,1232382;276591,1175290;411105,941346;424265,896785;450584,757533;450583,757533;457892,763103;457892,763101;714045,559275;713764,559489;712910,560408;700969,572326;697950,576509;695977,578632;687444,590430;598256,690691;573400,718542;548545,747784;438636,863483;550006,746392;574861,717149;599718,689298;688906,589037;697950,576509;712910,560408;751160,463252;738541,467439;729155,470758;726922,473456;710838,487382;669899,512447;642120,541691;615802,570933;598256,586252;597661,585541;581076,604529;552930,637776;507606,685121;514915,693475;515055,693358;509067,686513;554392,639167;599718,586252;617263,570934;643581,541691;671360,512449;712299,487383;728383,473458;745929,467192;751467,465554;2868910,211664;2943477,243691;2975643,268756;2904001,235336;2868910,211664;2626200,110009;2684684,122541;2766563,161531;2626200,110009;1746012,100784;1715307,104439;1649512,112794;1585179,126719;1557400,135074;1525233,143429;1454846,156599;1441892,161533;1352704,190775;1264978,224195;1203569,250654;1162630,265971;1061744,310532;1013495,339776;966708,369018;892139,421934;821958,474850;754790,530656;760550,537514;774805,528201;786940,519587;830731,483205;900912,430289;975479,377373;1022266,348129;1070517,318887;1171401,274326;1210879,254831;1272288,228372;1360014,194952;1449202,165710;1486667,158701;1504765,152811;1751099,102197;2268898,70844;2300149,73803;2342551,87728;2310385,83551;2243128,71018;2268898,70844;2439050,59878;2498996,64055;2572101,91905;2481451,76588;2439050,59878;1949975,59530;1781101,68233;1664133,83550;1608573,97475;1560322,114185;1493065,122541;1238658,215840;1146546,254831;1118766,264578;1093910,277111;1047123,300784;974018,336989;918457,378765;757625,498522;724015,526358;691133,554952;691830,555616;438886,838297;387711,905139;364318,945522;340924,983120;297061,1061101;249347,1132710;248812,1134906;232728,1176681;221031,1196177;218107,1198962;205131,1240041;202024,1264411;199100,1299223;178631,1356318;159622,1413410;139153,1496962;127456,1573551;120146,1650139;130380,1597223;131329,1592856;133304,1572158;145001,1495570;148664,1496734;148982,1495440;145003,1494177;165472,1410625;184479,1353531;204855,1296700;203487,1296438;206411,1261626;222494,1196177;234191,1176681;234584,1175664;250275,1134906;298523,1062494;342387,984513;365780,946916;389174,906532;440349,839691;693293,557009;760550,498523;921382,378766;976942,336991;1050047,300785;1096835,277111;1121691,264579;1149471,254831;1241584,215840;1495991,122542;1563248,114187;1611497,97477;1667057,83551;1784026,68233;1952900,60052;2088635,64389;2155401,0;2224120,4177;2294301,11140;2341088,22280;2371793,36206;2409808,29242;2466830,41776;2501920,51523;2500459,52916;2498996,62663;2439050,58486;2418581,52916;2398111,48738;2358634,40382;2319157,32027;2278218,26457;2232894,26457;2196340,26457;2139319,26457;2136640,25643;2111538,37597;2120311,51523;2208037,68233;2168998,68882;2169657,68930;2210961,68233;2246052,72411;2313309,84943;2345475,89121;2399574,100262;2455134,111402;2509231,123934;2563330,139252;2589648,146214;2615966,154569;2616305,154865;2635178,157964;2680914,174151;2687303,183370;2689072,183813;2730011,199130;2765101,213055;2800192,228374;2826510,242299;2844055,250654;2863062,260401;2927394,295215;3009273,345346;3051674,373196;3052902,374031;3074571,386569;3899697,1864588;3899080,1876241;3915780,1878513;3931862,1889653;3939174,1927251;3966953,1971811;3978651,1972824;3978651,1962064;3990537,1930619;3990347,1924467;4002043,1886868;4018127,1886868;4042982,1871551;4045907,1932822;4038597,1962064;4029824,1989915;4025437,2035869;4023976,2059541;4021052,2083215;4014818,2087174;4015203,2088783;4021176,2084991;4023976,2062326;4025437,2038654;4029824,1992700;4038597,1964849;4045907,1935607;4057604,1943962;4056142,1964849;4053218,1985738;4051755,2024729;4048831,2070681;4041521,2119420;4032748,2170943;4022513,2221074;4003506,2326905;3985961,2336654;3964029,2397925;3958180,2456411;3955256,2464766;3930401,2528822;3923090,2534392;3892386,2602625;3924552,2534392;3931862,2528822;3885075,2655541;3860220,2668074;3855065,2677894;3855834,2679213;3861683,2668073;3886538,2655541;3868992,2702887;3836826,2758588;3820744,2786438;3803198,2814289;3790038,2835176;3771032,2875560;3750562,2914550;3718396,2956326;3686230,2995317;3687570,2992688;3651137,3039877;3572184,3122037;3556640,3144814;3572184,3123429;3651137,3041269;3591192,3127605;3560304,3158416;3535509,3175776;3534169,3177738;3518667,3189096;3518086,3193055;3449366,3259896;3376261,3323952;3372881,3326288;3348482,3355979;3289997,3397755;3235337,3436800;3235140,3437026;3289997,3399148;3348482,3357373;3300231,3403325;3260938,3427695;3233756,3438629;3232974,3439532;3203732,3457634;3192714,3462498;3164988,3483919;3137938,3502195;3096999,3527260;3083841,3528654;3069215,3534845;3066942,3536490;3085302,3530045;3098462,3528654;3045826,3566251;3012197,3582963;2978569,3598280;2954816,3601673;2950788,3603850;2839668,3649802;2834002,3651029;2800192,3672083;2819198,3677653;2749017,3706897;2754866,3687401;2731472,3695756;2709541,3702718;2664215,3716643;2658159,3709721;2636434,3713858;2610116,3719429;2556019,3731962;2554235,3732751;2605731,3720820;2632049,3715250;2653979,3711073;2662752,3718035;2708078,3704110;2730009,3697148;2753403,3688793;2747554,3708288;2686146,3736139;2683136,3735336;2640821,3751456;2605731,3761204;2553095,3773736;2531347,3771996;2485858,3780426;2484375,3783485;2363021,3805765;2335240,3798802;2311846,3798802;2270907,3811335;2234355,3814120;2197802,3815512;2193830,3813892;2160519,3819516;2120311,3812727;2121773,3811335;2129083,3801587;2095456,3797410;2111538,3789055;2159788,3787661;2206576,3786270;2273831,3787661;2320619,3783485;2408345,3765381;2466830,3752849;2510693,3751456;2513744,3750106;2471217,3751457;2412732,3763989;2325006,3782093;2278218,3786270;2210961,3784878;2164174,3786270;2115923,3787663;2117386,3782093;2127620,3768168;2577950,3697148;2883531,3587140;2963946,3546756;3009273,3524475;3056060,3500803;3143787,3450672;3213968,3399148;3345557,3301672;3382109,3273821;3417200,3244579;3469836,3198625;3491768,3163813;3523272,3136309;3523525,3134581;3493231,3161027;3471299,3195840;3418663,3241794;3383572,3271036;3347020,3298887;3215431,3396363;3145249,3447887;3057523,3498018;3010735,3521690;2965409,3543971;2884994,3584355;2579413,3694363;2129083,3765383;2095456,3765383;2091068,3754242;2055978,3752849;2023811,3765383;1930236,3766774;1861518,3763989;1827889,3761204;1794261,3755634;1814519,3735055;1810344,3736139;1734870,3722828;1731390,3723607;1586642,3698541;1529619,3687401;1479907,3679046;1419961,3652587;1345393,3626130;1267902,3596887;1281060,3587140;1335159,3596887;1358553,3616382;1438968,3638662;1598339,3677653;1637815,3684616;1680217,3691578;1727004,3701326;1778564,3711945;1782563,3711073;1830813,3718037;1832274,3715252;1902456,3718037;1914153,3719429;2022349,3719429;2101302,3722214;2194877,3715252;2206574,3715252;2210961,3726392;2303073,3715252;2364482,3701326;2399573,3695756;2421505,3692971;2469754,3681831;2509231,3673476;2548708,3663728;2621119,3651792;2630587,3648411;2554558,3660943;2515080,3670691;2475604,3679046;2427353,3690186;2405423,3692971;2370332,3698541;2275294,3706897;2210961,3712467;2199264,3712467;2105690,3719429;2026736,3716643;1918540,3716643;1906843,3715252;1861518,3697148;1836662,3712467;1836599,3712587;1857131,3699933;1902457,3718035;1832276,3715250;1832829,3714910;1786950,3708288;1732853,3697148;1686065,3687401;1643663,3680438;1604187,3673476;1444816,3634485;1364401,3612205;1341008,3592710;1286909,3582961;1206494,3543971;1183100,3545364;1099759,3504980;1085138,3479915;1088062,3478523;1139237,3504980;1190410,3531439;1205031,3523084;1145085,3485485;1095373,3464598;1026653,3426999;968169,3390793;876057,3353196;840966,3325345;848276,3322560;883367,3332307;810261,3259896;769322,3227869;731308,3195840;683059,3158242;612878,3084438;608062,3070105;593869,3056588;545621,3006457;539772,2981391;520764,2956326;518500,2952944;495907,2938222;452044,2878345;427189,2822644;424265,2822644;390637,2761373;358471,2700102;324841,2629084;294138,2556672;324841,2605410;355546,2666681;365780,2700102;370011,2706009;364804,2680228;351227,2656759;329126,2609426;302909,2567811;270743,2484260;243184,2398610;234135,2373643;194722,2223809;177292,2115037;177168,2118027;178631,2140307;185940,2191831;194713,2244747;180092,2198793;169858,2140307;158161,2140307;150850,2087391;140616,2053971;131843,2021944;106986,1996878;99677,1996878;92365,1962064;89441,1917504;95290,1854841;98214,1832560;103193,1817278;100773,1782430;104062,1730906;109911,1720463;109911,1714195;98214,1735084;87980,1721159;68972,1696093;65499,1676250;64586,1677990;58738,1733691;54351,1789391;49965,1832560;49965,1921680;51426,1967634;54351,2013587;41192,2056756;38268,2056756;29495,1973205;29495,1886868;36805,1820027;49959,1832553;38268,1818635;35344,1768504;38268,1691915;39729,1671028;44117,1636214;61662,1573551;70404,1531923;67510,1522027;57275,1577728;39729,1640392;35344,1675205;33881,1696093;30957,1772681;33881,1822812;26571,1889653;26571,1975990;35344,2059541;38268,2059541;57275,2138916;67510,2204363;89441,2271204;123984,2414939;126999,2442486;133306,2442486;165472,2516289;177169,2553887;155237,2521859;131843,2471728;130382,2485653;117661,2448098;108449,2449447;98214,2417420;63123,2340831;41192,2272598;39729,2215504;29495,2148662;22184,2081821;6102,2033084;16336,1774074;26571,1707233;17799,1671028;35344,1570766;39729,1547092;51426,1466326;82131,1407840;74820,1487215;82128,1473610;86517,1441087;87980,1405055;101138,1359101;121608,1289475;146464,1218457;148326,1216461;159624,1159971;175706,1119587;194714,1086167;232729,1016540;263433,953878;307296,873111;339462,838297;365780,789560;387713,758924;411107,747784;416955,739429;440349,694868;485673,644737;486907,665690;483601,674497;530998,628027;554392,598785;585097,570934;587743,573734;586560,572326;624574,536121;662589,502700;703528,460924;760550,420541;821958,377373;858674,352977;883367,331419;927230,306354;974018,282681;980211,279648;996133,264753;1022268,246476;1050962,232551;1071261,228100;1074902,225587;1472596,72410;1487352,69354;1528156,55699;1556302,50303;1570978,50185;1576406,48738;1909767,6962;2004438,6614;2105690,8354;2107575,9700;2156864,4177;2202189,11139;2247515,19494;2270899,24557;2246052,18102;2200726,9747;2155401,2785;215540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4" o:spid="_x0000_s1028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shape id="Freeform: Shape 10" o:spid="_x0000_s1029" style="position:absolute;left:27203;top:7696;width:5496;height:5424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298813,539480;296245,540863;296398,540929;320171,525438;311866,527416;299408,528998;298815,527416;307516,526625;320171,525438;341774,523368;341266,523512;341527,523461;186797,520396;195596,522670;199353,522867;209833,528009;214579,528998;214876,529097;215963,528009;220116,529196;224268,530185;232450,532088;232573,531964;242065,533547;246612,534338;251161,534733;260454,535129;273109,534931;273659,534931;274889,534239;277657,533349;280475,533299;282403,533546;282922,534931;287346,534931;285962,536908;285171,537897;282601,539084;277855,539084;271725,538688;258477,538293;248590,537502;239889,536315;231189,534931;217941,532953;207658,529591;207777,529505;201726,527614;196387,525241;190257,523263;183930,521088;186797,520396;303195,516156;300174,516617;279280,517672;286160,518517;287940,518121;300199,516737;302217,516345;321968,513290;311706,514857;315227,514957;320294,514018;359426,512833;327242,521405;343529,517775;153083,508827;175823,518517;183930,521088;190060,523263;196190,525241;201528,527614;200342,528603;197178,528009;185907,523856;180371,521681;174834,519308;167518,516737;161190,513969;156247,511398;153083,508827;162377,503883;173252,509420;171868,510211;159213,504081;162377,503883;122236,490436;135682,497950;138450,501114;132123,497753;127377,494786;122236,490436;145814,485361;145816,485418;146484,486226;146557,485887;434588,472380;433870,472440;422005,480943;410339,487272;402034,492215;397486,494193;392740,496170;387006,499137;382656,501708;376328,504279;369803,506652;368023,508431;365255,509420;358334,510607;349436,513375;341329,515946;332430,518517;321357,521286;305736,523856;305341,524450;297830,526328;298024,526427;306365,524342;306527,523856;322148,521286;333222,518517;342120,515946;350227,513375;359125,510607;366046,509420;361361,512232;361498,512189;366441,509222;369210,508234;369394,508183;370594,506849;377119,504476;383447,501906;387797,499335;393531,496368;398277,494391;401531,492976;403221,491820;411526,486876;423192,480548;95508,469645;96258,470289;96515,470420;435915,464483;435847,464529;435847,464586;436161,464631;436243,464529;440187,461531;439019,462337;438813,462552;439614,462040;79362,451570;86830,460364;80909,453257;454187,451564;454170,451570;454039,452466;450875,456026;447118,460179;447344,460127;450875,456224;454039,452664;454187,451564;98689,447111;99081,447588;99100,447522;69440,442578;74581,445940;74834,446238;77176,446756;82491,451675;89807,457608;92971,461959;94750,464134;102264,470462;100089,472242;93092,464466;92773,464529;99395,471888;100089,472242;102265,470462;121049,485294;117293,486480;118677,487469;113140,487667;109581,485294;106219,482723;97914,475801;90202,468880;83084,461959;79722,458597;76559,455037;77745,453455;81700,457015;86050,460376;91389,466112;91843,466501;86050,460376;81897,457015;77943,453455;73592,448116;69440,442578;505055,411135;504955,411178;502795,416362;502979,386360;497739,393930;495168,398677;492598,403027;486468,411135;481129,419243;476383,425769;475988,426011;475664,426491;476185,426165;480931,419639;486270,411531;492400,403423;494971,399072;497541,394326;502880,386613;523445,383647;520874,391360;516326,399665;511778,408169;507626,413508;510394,407971;512767,402434;514547,399468;516919,395513;519095,391557;523445,383647;510646,366696;505846,375144;505758,375347;510592,366838;513278,347562;507509,363325;495374,388132;493598,390941;493586,390964;489434,398083;485281,405796;480536,411729;476581,418452;453248,444754;445536,451280;444796,451843;444477,452166;441252,454795;438615,457806;428926,465123;427408,466082;423284,469444;422689,469831;421808,470660;414096,475802;406384,480548;405501,480995;400280,484387;398661,485204;397091,486283;391752,489249;386763,491206;375645,496814;349561,506544;331385,511218;346074,508431;348843,507838;357741,504674;363277,502894;372176,498346;382260,494786;388721,492252;391554,490633;394124,489842;397684,487865;398619,487215;401045,484898;406384,481734;412458,478757;414689,477384;422401,472242;425762,469078;429519,466705;439209,459388;446129,452862;453841,446336;477174,420034;480385,414575;480536,414102;485677,406191;487259,403818;489362,400901;490027,399665;494179,392546;502287,375737;510196,357741;512520,350424;534913,330055;534320,330451;534320,330451;536781,318335;536710,318685;537286,319376;539066,321354;540252,320563;540282,320411;539461,320958;537484,319178;535019,295870;534881,295878;534630,295892;534716,296832;534518,301776;533727,304742;528981,312257;527795,318783;526609,320958;524631,330451;522456,337965;520083,345283;518699,351017;517117,356950;518379,354988;519490,350819;520479,344887;522851,337570;525027,330055;527004,320563;528190,318387;529377,311862;534123,304347;530959,319574;528586,332230;523247,348446;522191,350090;521739,352550;520281,356752;514744,368815;512174,375144;510592,378506;508614,382065;503276,391557;497541,400852;490225,413311;482118,425572;476779,432493;471044,439217;469067,441985;466892,444754;463530,447522;458032,453610;458191,454246;452457,460179;446327,464529;441384,468485;436701,471907;437429,471847;442570,468089;447514,464134;453643,459783;459378,453851;459180,453060;464717,446929;468078,444161;470253,441392;472231,438624;477965,431900;483304,424978;491411,412717;498728,400259;504462,390964;509801,381472;511778,377912;513360,374550;515931,368222;521467,356159;523642,348051;528981,331835;531354,319179;534518,303951;535231,301277;534716,301183;534913,296239;539264,291690;536961,301286;536961,301286;539264,291691;541043,289713;539857,292284;539585,297673;539461,302765;537484,308850;537484,309545;539857,302765;540252,292284;541174,290286;532540,281209;531245,284272;530761,288724;530137,286645;529909,286938;530563,289120;530168,292284;530959,294855;531572,294821;531156,293470;531552,290306;532540,281209;549151,275870;549546,276068;549348,284373;549546,290108;548953,300589;548360,306522;546580,315223;545987,322540;543021,335988;540252,347655;535309,349831;535704,348644;536495,340339;539461,331637;541834,330253;541834,330253;544405,315223;545789,308104;546975,300787;547964,293866;548360,287340;548557,281803;548953,278836;549151,275870;27849,184177;27948,184226;27957,184199;39780,155832;35429,163940;31870,166906;31862,167096;31517,174666;31527,174648;31870,167104;35429,164138;39780,156030;39928,156128;40002,155980;42152,138627;39384,140605;35231,149306;36181,150066;36212,149933;35429,149306;39582,140605;42033,138854;57378,127355;57128,127555;56068,131632;55401,133683;37209,166906;34638,175014;32265,183320;27124,200723;23763,212588;22181,221487;21390,226035;20797,230584;19017,242845;18424,250359;19413,258270;19876,253960;19808,252535;20599,244229;22378,231968;23790,230274;25840,216556;25740,214170;27694,208569;28856,203867;28508,204678;27322,204282;24356,212786;24554,217532;23169,226629;22972,228211;20994,230584;21588,226035;22378,221487;23960,212588;27322,200723;32463,183320;34836,175014;37406,166906;55598,133683;57378,127355;60938,107579;60937,107579;61926,108370;61926,108370;96568,79424;96530,79455;96415,79585;94800,81278;94392,81872;94125,82173;92971,83849;80909,98087;77547,102042;74186,106195;59322,122626;74383,105997;77745,101844;81107,97889;93168,83651;94392,81872;96415,79585;101588,65788;99881,66382;98612,66854;98310,67237;96135,69215;90598,72774;86841,76927;83282,81080;80909,83255;80828,83154;78585,85851;74779,90572;68649,97296;69638,98482;69657,98466;68847,97494;74977,90770;81107,83255;83479,81080;87039,76927;90796,72774;96332,69215;98507,67237;100880,66347;101629,66115;387995,30059;398079,34607;402429,38167;392740,33421;387995,30059;355170,15623;363080,17402;374153,22940;355170,15623;236133,14313;231980,14832;223082,16018;214381,17996;210624,19182;206274,20369;196755,22239;195003,22940;182941,27093;171077,31839;162772,35596;157235,37771;143591,44100;137066,48253;130739,52405;120654,59920;111163,67435;102079,75360;102858,76334;104786,75011;106427,73788;112349,68621;121840,61107;131925,53592;138252,49439;144778,45286;158422,38958;163761,36189;172066,32432;183930,27686;195992,23533;201059,22538;203506,21701;236821,14513;306848,10061;311075,10481;316809,12459;312459,11865;303363,10085;306848,10061;329860,8503;337967,9097;347854,13052;335594,10876;329860,8503;263717,8454;240878,9690;225059,11865;217545,13843;211020,16216;201924,17402;167518,30652;155060,36189;151303,37573;147942,39353;141614,42715;131727,47857;124213,53790;102462,70797;97917,74750;93470,78810;93564,78905;59355,119049;52435,128541;49271,134276;46107,139616;40175,150690;33722,160859;33650,161171;31474,167104;29892,169873;29497,170268;27742,176102;27322,179563;26927,184507;24158,192615;21588,200723;18819,212588;17237,223465;16249,234341;17633,226826;17761,226206;18028,223267;19610,212390;20105,212556;20148,212372;19610,212192;22379,200327;24949,192219;27705,184148;27520,184111;27915,179167;30090,169873;31672,167104;31725,166959;33847,161171;40373,150888;46305,139814;49469,134474;52632,128739;59553,119247;93762,79103;102858,70797;124609,53790;132123,47857;142010,42715;148337,39353;151699,37574;155456,36189;167913,30652;202320,17403;211415,16216;217941,13843;225455,11865;241274,9690;264112,8528;282469,9144;291499,0;300792,593;310284,1582;316611,3164;320764,5142;325905,4153;333617,5933;338363,7317;338165,7515;337967,8899;329860,8306;327092,7515;324323,6921;318984,5735;313645,4548;308109,3757;301979,3757;297036,3757;289324,3757;288962,3642;285567,5339;286753,7317;298617,9690;293338,9782;293427,9789;299013,9690;303759,10283;312855,12063;317205,12656;324521,14238;332035,15821;339351,17600;346668,19776;350227,20764;353786,21951;353832,21993;356385,22433;362570,24732;363434,26041;363673,26104;369210,28279;373955,30257;378701,32432;382260,34410;384633,35596;387204,36980;395904,41924;406977,49044;412712,52999;412878,53117;415808,54898;527400,264796;527316,266451;529575,266773;531750,268355;532738,273695;536495,280023;538077,280167;538077,278639;539685,274173;539659,273299;541241,267960;543416,267960;546778,265784;547173,274486;546184,278639;544998,282594;544405,289120;544207,292481;543812,295843;542969,296406;543021,296634;543828,296096;544207,292877;544405,289515;544998,282989;546184,279034;547173,274881;548755,276068;548557,279034;548162,282001;547964,287538;547569,294064;546580,300985;545394,308302;544009,315421;541439,330451;539066,331835;536100,340536;535309,348842;534913,350029;531552,359125;530563,359916;526411,369606;530761,359916;531750,359125;525422,377121;522061,378901;521363,380296;521467,380483;522258,378901;525620,377121;523247,383845;518897,391755;516722,395710;514349,399665;512569,402632;509999,408367;507230,413904;502880,419837;498530,425374;498711,425000;493784,431702;483106,443370;481004,446604;483106,443567;493784,431900;485677,444160;481500,448536;478146,451001;477965,451280;475868,452893;475790,453455;466496,462947;456609,472044;456152,472376;452852,476593;444943,482525;437551,488070;437524,488102;444943,482723;452852,476790;446327,483316;441013,486777;437337,488330;437231,488458;433276,491029;431786,491720;428037,494762;424378,497357;418842,500917;417062,501114;415084,501994;414777,502227;417260,501312;419040,501114;411921,506454;407373,508827;402825,511002;399613,511484;399068,511793;384040,518319;383274,518493;378701,521483;381272,522274;371780,526427;372571,523659;369407,524845;366441,525834;360311,527811;359492,526828;356554,527416;352995,528207;345679,529987;345438,530099;352402,528405;355961,527614;358927,527020;360114,528009;366244,526032;369210,525043;372373,523856;371582,526625;363277,530580;362870,530466;357148,532755;352402,534140;345283,535919;342342,535672;336190,536869;335990,537304;319578,540468;315820,539479;312657,539479;307120,541259;302177,541654;297233,541852;296696,541622;292191,542421;286753,541457;286951,541259;287940,539875;283392,539281;285567,538095;292092,537897;298420,537699;307516,537897;313843,537304;325707,534733;333617,532953;339549,532755;339962,532564;334210,532756;326301,534535;314436,537106;308109,537699;299013,537502;292685,537699;286160,537897;286358,537106;287742,535129;348645,525043;389972,509420;400847,503685;406977,500521;413305,497159;425169,490040;434661,482723;452457,468880;457400,464925;462146,460772;469265,454246;472231,449302;476491,445396;476526,445151;472429,448907;469462,453851;462344,460377;457598,464529;452655,468485;434859,482328;425367,489645;413503,496764;407175,500126;401045,503290;390170,509025;348843,524647;287940,534733;283392,534733;282798,533151;278053,532953;273703,534733;261047,534931;251754,534535;247206,534140;242658,533349;245398,530426;244833,530580;234626,528690;234155,528800;214579,525241;206867,523659;200144,522472;192037,518715;181952,514957;171473,510804;173252,509420;180568,510804;183732,513573;194608,516737;216161,522274;221500,523263;227234,524252;233562,525636;240535,527144;241076,527020;247601,528009;247799,527614;257290,528009;258872,528207;273505,528207;284183,528603;296838,527614;298420,527614;299013,529196;311470,527614;319775,525636;324521,524845;327487,524450;334012,522868;339351,521681;344690,520297;354483,518602;355764,518122;345481,519901;340142,521286;334803,522472;328278,524054;325312,524450;320566,525241;307713,526427;299013,527218;297431,527218;284776,528207;274098,527811;259465,527811;257884,527614;251754,525043;248392,527218;248384,527235;251161,525438;257290,528009;247799,527614;247874,527565;241669,526625;234353,525043;228025,523659;222291,522670;216952,521681;195399,516144;184523,512980;181359,510211;174043,508827;163168,503290;160004,503488;148733,497753;146755,494193;147151,493995;154072,497753;160992,501510;162970,500323;154863,494984;148140,492018;138846,486678;130936,481537;118479,476197;113733,472242;114722,471847;119468,473231;109581,462947;104044,458399;98903,453851;92378,448511;82886,438030;82235,435995;80316,434075;73790,426956;72999,423396;70429,419837;70122,419356;67067,417266;61135,408762;57774,400852;57378,400852;52830,392151;48480,383449;43932,373364;39780,363081;43932,370002;48085,378703;49469,383449;50041,384288;49337,380627;47500,377294;44511,370572;40966,364662;36616,352797;32889,340634;31665,337088;26334,315810;23977,300363;23960,300787;24158,303951;25147,311268;26333,318783;24356,312257;22972,303951;21390,303951;20401,296437;19017,291690;17831,287142;14469,283583;13480,283583;12492,278639;12096,272310;12887,263411;13283,260247;13956,258077;13629,253128;14073,245811;14864,244328;14864,243438;13283,246404;11898,244427;9328,240867;8858,238049;8735,238296;7944,246207;7350,254117;6757,260247;6757,272904;6955,279430;7350,285955;5571,292086;5175,292086;3989,280221;3989,267960;4978,258467;6756,260246;5175,258270;4780,251151;5175,240274;5373,237308;5966,232364;8339,223465;9521,217553;9130,216148;7746,224058;5373,232957;4780,237901;4582,240867;4187,251744;4582,258863;3594,268355;3594,280616;4780,292481;5175,292481;7746,303754;9130,313048;12096,322540;16768,342953;17175,346865;18028,346865;22379,357346;23961,362685;20994,358137;17831,351017;17633,352995;15913,347662;14667,347853;13283,343305;8537,332428;5571,322738;5373,314630;3989,305138;3000,295646;825,288724;2209,251942;3594,242449;2407,237308;4780,223069;5373,219707;6955,208237;11108,199932;10119,211204;11107,209272;11701,204653;11898,199536;13678,193010;16446,183122;19808,173037;20060,172753;21588,164731;23763,158996;26333,154250;31475,144362;35627,135463;41559,123993;45909,119049;49469,112128;52435,107777;55599,106195;56389,105008;59553,98680;65683,91561;65850,94537;65403,95787;71813,89188;74977,85035;79129,81080;79487,81478;79327,81278;84468,76136;89609,71390;95146,65457;102858,59722;111163,53592;116128,50127;119468,47066;125400,43506;131727,40144;132565,39714;134718,37598;138253,35003;142133,33025;144879,32393;145371,32036;199156,10283;201151,9849;206670,7910;210476,7144;212461,7127;213195,6921;258279,989;271082,939;284776,1186;285031,1378;291697,593;297827,1582;303956,2768;307119,3487;303759,2571;297629,1384;291499,396;29149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3E014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019D176C"/>
    <w:multiLevelType w:val="hybridMultilevel"/>
    <w:tmpl w:val="7D64065A"/>
    <w:lvl w:ilvl="0" w:tplc="81C04BA2">
      <w:numFmt w:val="bullet"/>
      <w:lvlText w:val="•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EE63D3"/>
    <w:multiLevelType w:val="hybridMultilevel"/>
    <w:tmpl w:val="9E12C442"/>
    <w:lvl w:ilvl="0" w:tplc="81C04BA2">
      <w:numFmt w:val="bullet"/>
      <w:lvlText w:val="•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953F17"/>
    <w:multiLevelType w:val="hybridMultilevel"/>
    <w:tmpl w:val="4E4AD1E8"/>
    <w:lvl w:ilvl="0" w:tplc="81C04BA2">
      <w:numFmt w:val="bullet"/>
      <w:lvlText w:val="•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IwNLEwsLQwMTNS0lEKTi0uzszPAykwrgUA6oPmNywAAAA="/>
  </w:docVars>
  <w:rsids>
    <w:rsidRoot w:val="00854D7B"/>
    <w:rsid w:val="00060042"/>
    <w:rsid w:val="0008685D"/>
    <w:rsid w:val="00090860"/>
    <w:rsid w:val="00112FD7"/>
    <w:rsid w:val="00150ABD"/>
    <w:rsid w:val="001946FC"/>
    <w:rsid w:val="001F2CC0"/>
    <w:rsid w:val="00222466"/>
    <w:rsid w:val="0024753C"/>
    <w:rsid w:val="00276026"/>
    <w:rsid w:val="002B4549"/>
    <w:rsid w:val="002B6C1C"/>
    <w:rsid w:val="00310F17"/>
    <w:rsid w:val="00322A46"/>
    <w:rsid w:val="003326CB"/>
    <w:rsid w:val="00353B60"/>
    <w:rsid w:val="00376291"/>
    <w:rsid w:val="00380FD1"/>
    <w:rsid w:val="00383D02"/>
    <w:rsid w:val="00385DE7"/>
    <w:rsid w:val="003D1B71"/>
    <w:rsid w:val="004E158A"/>
    <w:rsid w:val="00503EEA"/>
    <w:rsid w:val="00565C77"/>
    <w:rsid w:val="0056708E"/>
    <w:rsid w:val="005801E5"/>
    <w:rsid w:val="00590471"/>
    <w:rsid w:val="005D01FA"/>
    <w:rsid w:val="006417F7"/>
    <w:rsid w:val="00651317"/>
    <w:rsid w:val="00653E17"/>
    <w:rsid w:val="00687D97"/>
    <w:rsid w:val="006A08E8"/>
    <w:rsid w:val="006A7433"/>
    <w:rsid w:val="006D79A8"/>
    <w:rsid w:val="0072353B"/>
    <w:rsid w:val="00753499"/>
    <w:rsid w:val="007575B6"/>
    <w:rsid w:val="007655A4"/>
    <w:rsid w:val="007B3C81"/>
    <w:rsid w:val="007D67CA"/>
    <w:rsid w:val="007E668F"/>
    <w:rsid w:val="007F5B63"/>
    <w:rsid w:val="00803A0A"/>
    <w:rsid w:val="00846CB9"/>
    <w:rsid w:val="00854D7B"/>
    <w:rsid w:val="008566AA"/>
    <w:rsid w:val="008A1E6E"/>
    <w:rsid w:val="008C024F"/>
    <w:rsid w:val="008C2CFC"/>
    <w:rsid w:val="00912DC8"/>
    <w:rsid w:val="009475DC"/>
    <w:rsid w:val="00967B93"/>
    <w:rsid w:val="009D090F"/>
    <w:rsid w:val="00A05DC6"/>
    <w:rsid w:val="00A31464"/>
    <w:rsid w:val="00A31B16"/>
    <w:rsid w:val="00A33613"/>
    <w:rsid w:val="00A47A8D"/>
    <w:rsid w:val="00AC6C7E"/>
    <w:rsid w:val="00B4158A"/>
    <w:rsid w:val="00B6466C"/>
    <w:rsid w:val="00B84A6F"/>
    <w:rsid w:val="00BB1B5D"/>
    <w:rsid w:val="00BC22C7"/>
    <w:rsid w:val="00BD195A"/>
    <w:rsid w:val="00C07240"/>
    <w:rsid w:val="00C14078"/>
    <w:rsid w:val="00CC06A9"/>
    <w:rsid w:val="00CE1E3D"/>
    <w:rsid w:val="00D053FA"/>
    <w:rsid w:val="00D86B5C"/>
    <w:rsid w:val="00DB069A"/>
    <w:rsid w:val="00DC3F0A"/>
    <w:rsid w:val="00E26AED"/>
    <w:rsid w:val="00E73AB8"/>
    <w:rsid w:val="00E86FDB"/>
    <w:rsid w:val="00E90A60"/>
    <w:rsid w:val="00ED47F7"/>
    <w:rsid w:val="00EE7E09"/>
    <w:rsid w:val="00F0223C"/>
    <w:rsid w:val="00F3235D"/>
    <w:rsid w:val="00F32393"/>
    <w:rsid w:val="00F872D6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5BB5E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34"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semiHidden/>
    <w:unhideWhenUsed/>
    <w:rsid w:val="002B6C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5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mailto:Crossejoshua@yahoo.com" TargetMode="Externa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.SkyWords03.000\AppData\Roaming\Microsoft\Templates\Blue%20spher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72A996B42C4E48A6E8A2EFE5743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CAC4F-ACCA-41B1-8484-3CB0742EAF52}"/>
      </w:docPartPr>
      <w:docPartBody>
        <w:p w:rsidR="00541BE8" w:rsidRDefault="00531F02">
          <w:pPr>
            <w:pStyle w:val="0372A996B42C4E48A6E8A2EFE5743A50"/>
          </w:pPr>
          <w:r w:rsidRPr="00AC6C7E">
            <w:t>Experience</w:t>
          </w:r>
        </w:p>
      </w:docPartBody>
    </w:docPart>
    <w:docPart>
      <w:docPartPr>
        <w:name w:val="7A17F5168F1843ECA9F1F6AAB8364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FCF45-243B-45B6-A430-865E4F5B745B}"/>
      </w:docPartPr>
      <w:docPartBody>
        <w:p w:rsidR="00541BE8" w:rsidRDefault="00531F02">
          <w:pPr>
            <w:pStyle w:val="7A17F5168F1843ECA9F1F6AAB83642E4"/>
          </w:pPr>
          <w:r w:rsidRPr="00AC6C7E">
            <w:t>Education</w:t>
          </w:r>
        </w:p>
      </w:docPartBody>
    </w:docPart>
    <w:docPart>
      <w:docPartPr>
        <w:name w:val="5EB24F091F624D179E9BE8D973E77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5EE49-DDEF-46E2-89DA-DE40BC65C11A}"/>
      </w:docPartPr>
      <w:docPartBody>
        <w:p w:rsidR="00541BE8" w:rsidRDefault="00531F02">
          <w:pPr>
            <w:pStyle w:val="5EB24F091F624D179E9BE8D973E77EAC"/>
          </w:pPr>
          <w:r w:rsidRPr="00AC6C7E">
            <w:t>References</w:t>
          </w:r>
        </w:p>
      </w:docPartBody>
    </w:docPart>
    <w:docPart>
      <w:docPartPr>
        <w:name w:val="490E97268887447988C6055FC2313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CC8D2-7AAC-4627-BC97-3C1FC0BB4982}"/>
      </w:docPartPr>
      <w:docPartBody>
        <w:p w:rsidR="00541BE8" w:rsidRDefault="00531F02">
          <w:pPr>
            <w:pStyle w:val="490E97268887447988C6055FC2313CC6"/>
          </w:pPr>
          <w:r w:rsidRPr="00740017">
            <w:rPr>
              <w:rFonts w:ascii="Calibri" w:hAnsi="Calibri" w:cs="Calibri"/>
            </w:rPr>
            <w:t>[Available upon requ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bel"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31F02"/>
    <w:rsid w:val="00004F28"/>
    <w:rsid w:val="00531F02"/>
    <w:rsid w:val="00541BE8"/>
    <w:rsid w:val="00911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0A3BE139014DC09F9DCB8643380E2E">
    <w:name w:val="460A3BE139014DC09F9DCB8643380E2E"/>
  </w:style>
  <w:style w:type="paragraph" w:customStyle="1" w:styleId="DDAD600E58C444FEA3423AF8ED50A061">
    <w:name w:val="DDAD600E58C444FEA3423AF8ED50A061"/>
  </w:style>
  <w:style w:type="paragraph" w:customStyle="1" w:styleId="0372A996B42C4E48A6E8A2EFE5743A50">
    <w:name w:val="0372A996B42C4E48A6E8A2EFE5743A50"/>
  </w:style>
  <w:style w:type="paragraph" w:customStyle="1" w:styleId="86F4E9001E5541038C076D3AFC950349">
    <w:name w:val="86F4E9001E5541038C076D3AFC950349"/>
  </w:style>
  <w:style w:type="paragraph" w:customStyle="1" w:styleId="B0B40F76BFC54F61B0E531E24B17ADCB">
    <w:name w:val="B0B40F76BFC54F61B0E531E24B17ADCB"/>
  </w:style>
  <w:style w:type="paragraph" w:customStyle="1" w:styleId="DAC181B23B144F7A95CC414E69D64863">
    <w:name w:val="DAC181B23B144F7A95CC414E69D64863"/>
  </w:style>
  <w:style w:type="paragraph" w:customStyle="1" w:styleId="591F291B017F4340A8DAA157590737D6">
    <w:name w:val="591F291B017F4340A8DAA157590737D6"/>
  </w:style>
  <w:style w:type="paragraph" w:customStyle="1" w:styleId="A3A357A4589340888B70C5BF91E17745">
    <w:name w:val="A3A357A4589340888B70C5BF91E17745"/>
  </w:style>
  <w:style w:type="paragraph" w:customStyle="1" w:styleId="3A65D6D7D79A4D36B0FD24D9F4305C4F">
    <w:name w:val="3A65D6D7D79A4D36B0FD24D9F4305C4F"/>
  </w:style>
  <w:style w:type="paragraph" w:customStyle="1" w:styleId="B3396E0C6F8B4CA1A5F73ADCFEBAD6D1">
    <w:name w:val="B3396E0C6F8B4CA1A5F73ADCFEBAD6D1"/>
  </w:style>
  <w:style w:type="paragraph" w:customStyle="1" w:styleId="A1569457A36047AFBEE779B13389E60E">
    <w:name w:val="A1569457A36047AFBEE779B13389E60E"/>
  </w:style>
  <w:style w:type="paragraph" w:customStyle="1" w:styleId="E5288842D6FA4FC5871398870A757C8C">
    <w:name w:val="E5288842D6FA4FC5871398870A757C8C"/>
  </w:style>
  <w:style w:type="paragraph" w:customStyle="1" w:styleId="F280C62352D646299DDF2ADAE645FC1B">
    <w:name w:val="F280C62352D646299DDF2ADAE645FC1B"/>
  </w:style>
  <w:style w:type="paragraph" w:customStyle="1" w:styleId="E4B174B0072D44C7973F4B1B0722147A">
    <w:name w:val="E4B174B0072D44C7973F4B1B0722147A"/>
  </w:style>
  <w:style w:type="paragraph" w:customStyle="1" w:styleId="4827956CB8F64F33B1BB9CDA97F4247E">
    <w:name w:val="4827956CB8F64F33B1BB9CDA97F4247E"/>
  </w:style>
  <w:style w:type="paragraph" w:customStyle="1" w:styleId="DFD4F1F8A8E0420FAD46FE41762F96F5">
    <w:name w:val="DFD4F1F8A8E0420FAD46FE41762F96F5"/>
  </w:style>
  <w:style w:type="paragraph" w:customStyle="1" w:styleId="481193D1FFED46F49723B98AACE005EC">
    <w:name w:val="481193D1FFED46F49723B98AACE005EC"/>
  </w:style>
  <w:style w:type="paragraph" w:customStyle="1" w:styleId="32F5ED3BBB2347FFB2AE9EA625ED87A7">
    <w:name w:val="32F5ED3BBB2347FFB2AE9EA625ED87A7"/>
  </w:style>
  <w:style w:type="paragraph" w:customStyle="1" w:styleId="C2C740C897F8458FAC2EA37B8F320393">
    <w:name w:val="C2C740C897F8458FAC2EA37B8F320393"/>
  </w:style>
  <w:style w:type="paragraph" w:customStyle="1" w:styleId="7A17F5168F1843ECA9F1F6AAB83642E4">
    <w:name w:val="7A17F5168F1843ECA9F1F6AAB83642E4"/>
  </w:style>
  <w:style w:type="paragraph" w:customStyle="1" w:styleId="6E2DFE66345E464FB109EA028B1D5304">
    <w:name w:val="6E2DFE66345E464FB109EA028B1D5304"/>
  </w:style>
  <w:style w:type="paragraph" w:customStyle="1" w:styleId="C273B927A33342A782CAE60A99B35D31">
    <w:name w:val="C273B927A33342A782CAE60A99B35D31"/>
  </w:style>
  <w:style w:type="paragraph" w:customStyle="1" w:styleId="7C629875003C4E3C8FF68D10EAAD1082">
    <w:name w:val="7C629875003C4E3C8FF68D10EAAD1082"/>
  </w:style>
  <w:style w:type="paragraph" w:customStyle="1" w:styleId="86690D23506243ADB5DA598B4C7D7C71">
    <w:name w:val="86690D23506243ADB5DA598B4C7D7C71"/>
  </w:style>
  <w:style w:type="paragraph" w:customStyle="1" w:styleId="836740405AFA45D085E9A8D86931EAF2">
    <w:name w:val="836740405AFA45D085E9A8D86931EAF2"/>
  </w:style>
  <w:style w:type="paragraph" w:customStyle="1" w:styleId="C94259C4384743C2A3814E90095373B0">
    <w:name w:val="C94259C4384743C2A3814E90095373B0"/>
  </w:style>
  <w:style w:type="paragraph" w:customStyle="1" w:styleId="6D47F3ABB54D4EF98C454629451F787B">
    <w:name w:val="6D47F3ABB54D4EF98C454629451F787B"/>
  </w:style>
  <w:style w:type="paragraph" w:customStyle="1" w:styleId="5EB24F091F624D179E9BE8D973E77EAC">
    <w:name w:val="5EB24F091F624D179E9BE8D973E77EAC"/>
  </w:style>
  <w:style w:type="paragraph" w:customStyle="1" w:styleId="490E97268887447988C6055FC2313CC6">
    <w:name w:val="490E97268887447988C6055FC2313CC6"/>
  </w:style>
  <w:style w:type="paragraph" w:customStyle="1" w:styleId="4417A86DD1304B43A2440E65010B4408">
    <w:name w:val="4417A86DD1304B43A2440E65010B4408"/>
  </w:style>
  <w:style w:type="paragraph" w:customStyle="1" w:styleId="6E0B6ECEEC3E4C39ADEB4123EBC5CBA9">
    <w:name w:val="6E0B6ECEEC3E4C39ADEB4123EBC5CBA9"/>
  </w:style>
  <w:style w:type="paragraph" w:customStyle="1" w:styleId="18EFC5BB211542799CAFDF6406D36284">
    <w:name w:val="18EFC5BB211542799CAFDF6406D36284"/>
  </w:style>
  <w:style w:type="paragraph" w:customStyle="1" w:styleId="667635E67AE543E8AF486A64CCE75E93">
    <w:name w:val="667635E67AE543E8AF486A64CCE75E93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B510C45CB94484199626404BA60AC8A">
    <w:name w:val="DB510C45CB94484199626404BA60AC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</Template>
  <TotalTime>0</TotalTime>
  <Pages>3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6T05:58:00Z</dcterms:created>
  <dcterms:modified xsi:type="dcterms:W3CDTF">2020-01-16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